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51D" w:rsidRPr="007D4BAB" w:rsidRDefault="0044351D" w:rsidP="007B1A72">
      <w:pPr>
        <w:spacing w:before="120"/>
        <w:rPr>
          <w:sz w:val="18"/>
          <w:szCs w:val="18"/>
        </w:rPr>
      </w:pPr>
      <w:r w:rsidRPr="007D4BAB">
        <w:rPr>
          <w:sz w:val="18"/>
          <w:szCs w:val="18"/>
        </w:rPr>
        <w:t>……………………………………</w:t>
      </w:r>
      <w:r w:rsidR="00B1698B" w:rsidRPr="007D4BAB">
        <w:rPr>
          <w:sz w:val="18"/>
          <w:szCs w:val="18"/>
        </w:rPr>
        <w:t>……</w:t>
      </w:r>
      <w:r w:rsidRPr="007D4BAB">
        <w:rPr>
          <w:sz w:val="18"/>
          <w:szCs w:val="18"/>
        </w:rPr>
        <w:t>…..</w:t>
      </w:r>
      <w:r w:rsidRPr="007D4BAB">
        <w:rPr>
          <w:sz w:val="18"/>
          <w:szCs w:val="18"/>
        </w:rPr>
        <w:tab/>
      </w:r>
      <w:r w:rsidRPr="007D4BAB">
        <w:rPr>
          <w:sz w:val="18"/>
          <w:szCs w:val="18"/>
        </w:rPr>
        <w:tab/>
      </w:r>
      <w:r w:rsidRPr="007D4BAB">
        <w:rPr>
          <w:sz w:val="18"/>
          <w:szCs w:val="18"/>
        </w:rPr>
        <w:tab/>
      </w:r>
      <w:r w:rsidR="00002D41">
        <w:rPr>
          <w:sz w:val="18"/>
          <w:szCs w:val="18"/>
        </w:rPr>
        <w:tab/>
      </w:r>
      <w:r w:rsidR="00002D41">
        <w:rPr>
          <w:sz w:val="18"/>
          <w:szCs w:val="18"/>
        </w:rPr>
        <w:tab/>
      </w:r>
      <w:r w:rsidR="00ED686E" w:rsidRPr="007D4BAB">
        <w:rPr>
          <w:sz w:val="18"/>
          <w:szCs w:val="18"/>
        </w:rPr>
        <w:t>………...</w:t>
      </w:r>
      <w:r w:rsidR="00B1698B" w:rsidRPr="007D4BAB">
        <w:rPr>
          <w:sz w:val="18"/>
          <w:szCs w:val="18"/>
        </w:rPr>
        <w:t>, dnia ………………..……</w:t>
      </w:r>
    </w:p>
    <w:p w:rsidR="00B31631" w:rsidRPr="007D4BAB" w:rsidRDefault="009C3385" w:rsidP="004016B3">
      <w:pPr>
        <w:spacing w:after="60"/>
        <w:rPr>
          <w:sz w:val="18"/>
          <w:szCs w:val="18"/>
        </w:rPr>
      </w:pPr>
      <w:r w:rsidRPr="007D4BAB">
        <w:rPr>
          <w:sz w:val="18"/>
          <w:szCs w:val="18"/>
        </w:rPr>
        <w:t xml:space="preserve">Redaktor </w:t>
      </w:r>
      <w:r w:rsidR="00B31631" w:rsidRPr="007D4BAB">
        <w:rPr>
          <w:sz w:val="18"/>
          <w:szCs w:val="18"/>
        </w:rPr>
        <w:t>naczelny</w:t>
      </w:r>
      <w:r w:rsidR="00D37A6C" w:rsidRPr="007D4BAB">
        <w:rPr>
          <w:sz w:val="18"/>
          <w:szCs w:val="18"/>
        </w:rPr>
        <w:t xml:space="preserve"> </w:t>
      </w:r>
    </w:p>
    <w:p w:rsidR="00B1698B" w:rsidRPr="007D4BAB" w:rsidRDefault="009C3385" w:rsidP="004016B3">
      <w:pPr>
        <w:spacing w:after="60"/>
        <w:rPr>
          <w:color w:val="000000" w:themeColor="text1"/>
          <w:sz w:val="18"/>
          <w:szCs w:val="18"/>
        </w:rPr>
      </w:pPr>
      <w:r w:rsidRPr="007D4BAB">
        <w:rPr>
          <w:b/>
          <w:color w:val="FF0000"/>
          <w:sz w:val="18"/>
          <w:szCs w:val="18"/>
        </w:rPr>
        <w:t>ORCID ID</w:t>
      </w:r>
      <w:r w:rsidR="00B31631" w:rsidRPr="007D4BAB">
        <w:rPr>
          <w:color w:val="000000" w:themeColor="text1"/>
          <w:sz w:val="18"/>
          <w:szCs w:val="18"/>
        </w:rPr>
        <w:t xml:space="preserve"> ……………………………………….</w:t>
      </w:r>
    </w:p>
    <w:p w:rsidR="0044351D" w:rsidRPr="007D4BAB" w:rsidRDefault="00B1698B" w:rsidP="00B1698B">
      <w:pPr>
        <w:spacing w:line="276" w:lineRule="auto"/>
        <w:outlineLvl w:val="0"/>
        <w:rPr>
          <w:sz w:val="18"/>
          <w:szCs w:val="18"/>
        </w:rPr>
      </w:pPr>
      <w:r w:rsidRPr="007D4BAB">
        <w:rPr>
          <w:sz w:val="18"/>
          <w:szCs w:val="18"/>
        </w:rPr>
        <w:t>adres ………………………………………..</w:t>
      </w:r>
      <w:r w:rsidR="00946BE5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72130</wp:posOffset>
                </wp:positionH>
                <wp:positionV relativeFrom="paragraph">
                  <wp:posOffset>2540</wp:posOffset>
                </wp:positionV>
                <wp:extent cx="2771775" cy="800100"/>
                <wp:effectExtent l="635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Wydawnictwo Naukowe</w:t>
                            </w:r>
                          </w:p>
                          <w:p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niwersytetu im. Adama Mickiewicza</w:t>
                            </w:r>
                          </w:p>
                          <w:p w:rsidR="0044351D" w:rsidRPr="0017524C" w:rsidRDefault="0044351D" w:rsidP="0044351D">
                            <w:pPr>
                              <w:ind w:left="708"/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l. Fredry 10</w:t>
                            </w:r>
                          </w:p>
                          <w:p w:rsidR="0044351D" w:rsidRPr="0017524C" w:rsidRDefault="0044351D" w:rsidP="0044351D">
                            <w:pPr>
                              <w:jc w:val="right"/>
                              <w:rPr>
                                <w:b/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  <w:t>61-701 Poznań</w:t>
                            </w:r>
                          </w:p>
                          <w:p w:rsidR="0044351D" w:rsidRDefault="0044351D" w:rsidP="004435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.2pt;width:218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" filled="f" stroked="f">
                <v:path arrowok="t"/>
                <v:textbox>
                  <w:txbxContent>
                    <w:p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Wydawnictwo Naukowe</w:t>
                      </w:r>
                    </w:p>
                    <w:p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niwersytetu im. Adama Mickiewicza</w:t>
                      </w:r>
                    </w:p>
                    <w:p w:rsidR="0044351D" w:rsidRPr="0017524C" w:rsidRDefault="0044351D" w:rsidP="0044351D">
                      <w:pPr>
                        <w:ind w:left="708"/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l. Fredry 10</w:t>
                      </w:r>
                    </w:p>
                    <w:p w:rsidR="0044351D" w:rsidRPr="0017524C" w:rsidRDefault="0044351D" w:rsidP="0044351D">
                      <w:pPr>
                        <w:jc w:val="right"/>
                        <w:rPr>
                          <w:b/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  <w:t>61-701 Poznań</w:t>
                      </w:r>
                    </w:p>
                    <w:p w:rsidR="0044351D" w:rsidRDefault="0044351D" w:rsidP="0044351D"/>
                  </w:txbxContent>
                </v:textbox>
              </v:shape>
            </w:pict>
          </mc:Fallback>
        </mc:AlternateContent>
      </w:r>
    </w:p>
    <w:p w:rsidR="0044351D" w:rsidRPr="007D4BAB" w:rsidRDefault="0044351D" w:rsidP="00B1698B">
      <w:pPr>
        <w:spacing w:line="276" w:lineRule="auto"/>
        <w:outlineLvl w:val="0"/>
        <w:rPr>
          <w:sz w:val="18"/>
          <w:szCs w:val="18"/>
        </w:rPr>
      </w:pPr>
      <w:r w:rsidRPr="007D4BAB">
        <w:rPr>
          <w:sz w:val="18"/>
          <w:szCs w:val="18"/>
        </w:rPr>
        <w:t>wydział/jednostka</w:t>
      </w:r>
      <w:r w:rsidR="00B1698B" w:rsidRPr="007D4BAB">
        <w:rPr>
          <w:sz w:val="18"/>
          <w:szCs w:val="18"/>
        </w:rPr>
        <w:t xml:space="preserve"> …………………………… </w:t>
      </w:r>
    </w:p>
    <w:p w:rsidR="0044351D" w:rsidRPr="007D4BAB" w:rsidRDefault="0044351D" w:rsidP="00B1698B">
      <w:pPr>
        <w:spacing w:line="276" w:lineRule="auto"/>
        <w:outlineLvl w:val="0"/>
        <w:rPr>
          <w:sz w:val="18"/>
          <w:szCs w:val="18"/>
        </w:rPr>
      </w:pPr>
      <w:r w:rsidRPr="007D4BAB">
        <w:rPr>
          <w:sz w:val="18"/>
          <w:szCs w:val="18"/>
        </w:rPr>
        <w:t>telefon</w:t>
      </w:r>
      <w:r w:rsidR="008D13B5" w:rsidRPr="007D4BAB">
        <w:rPr>
          <w:sz w:val="18"/>
          <w:szCs w:val="18"/>
        </w:rPr>
        <w:t>:</w:t>
      </w:r>
      <w:r w:rsidR="00B1698B" w:rsidRPr="007D4BAB">
        <w:rPr>
          <w:sz w:val="18"/>
          <w:szCs w:val="18"/>
        </w:rPr>
        <w:t xml:space="preserve"> ………………………………………</w:t>
      </w:r>
    </w:p>
    <w:p w:rsidR="0044351D" w:rsidRPr="008F0440" w:rsidRDefault="0044351D" w:rsidP="00B1698B">
      <w:pPr>
        <w:spacing w:line="276" w:lineRule="auto"/>
        <w:outlineLvl w:val="0"/>
        <w:rPr>
          <w:sz w:val="19"/>
          <w:szCs w:val="19"/>
        </w:rPr>
      </w:pPr>
      <w:r w:rsidRPr="007D4BAB">
        <w:rPr>
          <w:sz w:val="18"/>
          <w:szCs w:val="18"/>
        </w:rPr>
        <w:t>e-mail</w:t>
      </w:r>
      <w:r w:rsidR="008D13B5" w:rsidRPr="007D4BAB">
        <w:rPr>
          <w:sz w:val="18"/>
          <w:szCs w:val="18"/>
        </w:rPr>
        <w:t>:</w:t>
      </w:r>
      <w:r w:rsidR="00B1698B" w:rsidRPr="007D4BAB">
        <w:rPr>
          <w:sz w:val="18"/>
          <w:szCs w:val="18"/>
        </w:rPr>
        <w:t xml:space="preserve"> ……………………………………….</w:t>
      </w:r>
    </w:p>
    <w:p w:rsidR="0044351D" w:rsidRDefault="0044351D" w:rsidP="0044351D">
      <w:pPr>
        <w:outlineLvl w:val="0"/>
        <w:rPr>
          <w:b/>
          <w:sz w:val="14"/>
          <w:szCs w:val="14"/>
        </w:rPr>
      </w:pPr>
    </w:p>
    <w:p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:rsidR="004016B3" w:rsidRDefault="00B31631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CZASOPISMO – </w:t>
      </w:r>
      <w:r w:rsidR="009C3385" w:rsidRPr="00672F54">
        <w:rPr>
          <w:b/>
          <w:spacing w:val="-5"/>
          <w:sz w:val="26"/>
          <w:szCs w:val="26"/>
        </w:rPr>
        <w:t>ZGŁOSZENIE WYDAWNICZE</w:t>
      </w:r>
      <w:r w:rsidR="004016B3">
        <w:rPr>
          <w:b/>
          <w:spacing w:val="-5"/>
          <w:sz w:val="26"/>
          <w:szCs w:val="26"/>
        </w:rPr>
        <w:t xml:space="preserve"> </w:t>
      </w:r>
      <w:bookmarkStart w:id="0" w:name="_GoBack"/>
      <w:bookmarkEnd w:id="0"/>
    </w:p>
    <w:p w:rsidR="009C3385" w:rsidRPr="004C3F2E" w:rsidRDefault="00B31631" w:rsidP="00002D41">
      <w:pPr>
        <w:jc w:val="center"/>
        <w:outlineLvl w:val="0"/>
        <w:rPr>
          <w:b/>
          <w:color w:val="FF0000"/>
          <w:spacing w:val="-4"/>
          <w:sz w:val="19"/>
          <w:szCs w:val="19"/>
        </w:rPr>
      </w:pPr>
      <w:r w:rsidRPr="00B31631">
        <w:rPr>
          <w:color w:val="FF0000"/>
          <w:spacing w:val="-5"/>
          <w:sz w:val="20"/>
          <w:szCs w:val="20"/>
        </w:rPr>
        <w:t>Zgłoszenie w pliku tekstowym</w:t>
      </w:r>
      <w:r w:rsidR="004C3F2E">
        <w:rPr>
          <w:color w:val="FF0000"/>
          <w:spacing w:val="-5"/>
          <w:sz w:val="20"/>
          <w:szCs w:val="20"/>
        </w:rPr>
        <w:t xml:space="preserve"> </w:t>
      </w:r>
      <w:r w:rsidR="00341D4F">
        <w:rPr>
          <w:color w:val="FF0000"/>
          <w:spacing w:val="-5"/>
          <w:sz w:val="20"/>
          <w:szCs w:val="20"/>
        </w:rPr>
        <w:t>należy przesłać na</w:t>
      </w:r>
      <w:r w:rsidR="00002D41">
        <w:rPr>
          <w:color w:val="FF0000"/>
          <w:spacing w:val="-5"/>
          <w:sz w:val="20"/>
          <w:szCs w:val="20"/>
        </w:rPr>
        <w:t xml:space="preserve">: </w:t>
      </w:r>
      <w:hyperlink r:id="rId8" w:history="1">
        <w:r w:rsidR="0089667A" w:rsidRPr="0089667A">
          <w:rPr>
            <w:rStyle w:val="Hipercze"/>
            <w:sz w:val="18"/>
            <w:szCs w:val="18"/>
          </w:rPr>
          <w:t>m.urbanczyk@amu.edu.pl</w:t>
        </w:r>
      </w:hyperlink>
    </w:p>
    <w:p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:rsidR="0044351D" w:rsidRDefault="0044351D" w:rsidP="0044351D">
      <w:pPr>
        <w:spacing w:line="312" w:lineRule="auto"/>
        <w:jc w:val="both"/>
        <w:rPr>
          <w:sz w:val="22"/>
          <w:szCs w:val="22"/>
        </w:rPr>
      </w:pPr>
      <w:r w:rsidRPr="007D4BAB">
        <w:rPr>
          <w:b/>
          <w:sz w:val="22"/>
          <w:szCs w:val="22"/>
        </w:rPr>
        <w:t xml:space="preserve">1. Redaktor </w:t>
      </w:r>
      <w:r w:rsidR="00B31631" w:rsidRPr="007D4BAB">
        <w:rPr>
          <w:b/>
          <w:sz w:val="22"/>
          <w:szCs w:val="22"/>
        </w:rPr>
        <w:t>naczelny:</w:t>
      </w:r>
      <w:r w:rsidRPr="004C3F2E">
        <w:rPr>
          <w:sz w:val="22"/>
          <w:szCs w:val="22"/>
        </w:rPr>
        <w:t xml:space="preserve"> ………………………………………...…</w:t>
      </w:r>
      <w:r w:rsidR="008D13B5">
        <w:rPr>
          <w:sz w:val="22"/>
          <w:szCs w:val="22"/>
        </w:rPr>
        <w:t>………………………………..</w:t>
      </w:r>
    </w:p>
    <w:p w:rsidR="008D13B5" w:rsidRDefault="008D13B5" w:rsidP="0044351D">
      <w:pPr>
        <w:spacing w:line="312" w:lineRule="auto"/>
        <w:jc w:val="both"/>
        <w:rPr>
          <w:sz w:val="22"/>
          <w:szCs w:val="22"/>
        </w:rPr>
      </w:pPr>
      <w:r w:rsidRPr="007D4BAB">
        <w:rPr>
          <w:b/>
          <w:sz w:val="22"/>
          <w:szCs w:val="22"/>
        </w:rPr>
        <w:t>2. Sekretarz redakcji:</w:t>
      </w:r>
      <w:r>
        <w:rPr>
          <w:sz w:val="22"/>
          <w:szCs w:val="22"/>
        </w:rPr>
        <w:t xml:space="preserve"> ……………………………………………………………………………..</w:t>
      </w:r>
    </w:p>
    <w:p w:rsidR="008D13B5" w:rsidRPr="004C3F2E" w:rsidRDefault="008D13B5" w:rsidP="00A532F4">
      <w:pPr>
        <w:spacing w:line="312" w:lineRule="auto"/>
        <w:ind w:left="142"/>
        <w:jc w:val="both"/>
        <w:rPr>
          <w:sz w:val="22"/>
          <w:szCs w:val="22"/>
        </w:rPr>
      </w:pPr>
      <w:r>
        <w:rPr>
          <w:sz w:val="22"/>
          <w:szCs w:val="22"/>
        </w:rPr>
        <w:t>telefon: ……………………</w:t>
      </w:r>
      <w:r>
        <w:rPr>
          <w:sz w:val="22"/>
          <w:szCs w:val="22"/>
        </w:rPr>
        <w:tab/>
        <w:t>e-mail ……………………………</w:t>
      </w:r>
    </w:p>
    <w:p w:rsidR="0044351D" w:rsidRPr="004C3F2E" w:rsidRDefault="008D13B5" w:rsidP="00002D41">
      <w:pPr>
        <w:spacing w:line="26" w:lineRule="atLeast"/>
        <w:jc w:val="both"/>
        <w:rPr>
          <w:sz w:val="22"/>
          <w:szCs w:val="22"/>
        </w:rPr>
      </w:pPr>
      <w:r w:rsidRPr="007D4BAB">
        <w:rPr>
          <w:b/>
          <w:sz w:val="22"/>
          <w:szCs w:val="22"/>
        </w:rPr>
        <w:t>3</w:t>
      </w:r>
      <w:r w:rsidR="0044351D" w:rsidRPr="007D4BAB">
        <w:rPr>
          <w:b/>
          <w:sz w:val="22"/>
          <w:szCs w:val="22"/>
        </w:rPr>
        <w:t xml:space="preserve">. </w:t>
      </w:r>
      <w:r w:rsidR="00B31631" w:rsidRPr="007D4BAB">
        <w:rPr>
          <w:b/>
          <w:sz w:val="22"/>
          <w:szCs w:val="22"/>
        </w:rPr>
        <w:t>W</w:t>
      </w:r>
      <w:r w:rsidR="0044351D" w:rsidRPr="007D4BAB">
        <w:rPr>
          <w:b/>
          <w:sz w:val="22"/>
          <w:szCs w:val="22"/>
        </w:rPr>
        <w:t>ydział/instytut:</w:t>
      </w:r>
      <w:r w:rsidR="0044351D" w:rsidRPr="004C3F2E">
        <w:rPr>
          <w:sz w:val="22"/>
          <w:szCs w:val="22"/>
        </w:rPr>
        <w:t xml:space="preserve"> ………………………………….....………………….....…</w:t>
      </w:r>
      <w:r>
        <w:rPr>
          <w:sz w:val="22"/>
          <w:szCs w:val="22"/>
        </w:rPr>
        <w:t>………………...</w:t>
      </w:r>
    </w:p>
    <w:p w:rsidR="0044351D" w:rsidRPr="00CC4FA0" w:rsidRDefault="008D13B5" w:rsidP="0044351D">
      <w:pPr>
        <w:spacing w:before="120" w:line="312" w:lineRule="auto"/>
        <w:jc w:val="both"/>
        <w:rPr>
          <w:color w:val="000000" w:themeColor="text1"/>
          <w:sz w:val="22"/>
          <w:szCs w:val="22"/>
        </w:rPr>
      </w:pPr>
      <w:r w:rsidRPr="007D4BAB">
        <w:rPr>
          <w:b/>
          <w:sz w:val="22"/>
          <w:szCs w:val="22"/>
        </w:rPr>
        <w:t>4</w:t>
      </w:r>
      <w:r w:rsidR="0044351D" w:rsidRPr="007D4BAB">
        <w:rPr>
          <w:b/>
          <w:sz w:val="22"/>
          <w:szCs w:val="22"/>
        </w:rPr>
        <w:t xml:space="preserve">. </w:t>
      </w:r>
      <w:r w:rsidR="0044351D" w:rsidRPr="007D4BAB">
        <w:rPr>
          <w:b/>
          <w:color w:val="000000" w:themeColor="text1"/>
          <w:sz w:val="22"/>
          <w:szCs w:val="22"/>
        </w:rPr>
        <w:t xml:space="preserve">Tytuł </w:t>
      </w:r>
      <w:r w:rsidR="00B31631" w:rsidRPr="007D4BAB">
        <w:rPr>
          <w:b/>
          <w:color w:val="000000" w:themeColor="text1"/>
          <w:sz w:val="22"/>
          <w:szCs w:val="22"/>
        </w:rPr>
        <w:t>czasopisma</w:t>
      </w:r>
      <w:r w:rsidR="0044351D" w:rsidRPr="007D4BAB">
        <w:rPr>
          <w:b/>
          <w:color w:val="000000" w:themeColor="text1"/>
          <w:sz w:val="22"/>
          <w:szCs w:val="22"/>
        </w:rPr>
        <w:t>:</w:t>
      </w:r>
      <w:r w:rsidR="0044351D" w:rsidRPr="004C3F2E">
        <w:rPr>
          <w:color w:val="000000" w:themeColor="text1"/>
          <w:sz w:val="22"/>
          <w:szCs w:val="22"/>
        </w:rPr>
        <w:t xml:space="preserve"> </w:t>
      </w:r>
      <w:r w:rsidR="0044351D" w:rsidRPr="00CC4FA0">
        <w:rPr>
          <w:color w:val="000000" w:themeColor="text1"/>
          <w:sz w:val="22"/>
          <w:szCs w:val="22"/>
        </w:rPr>
        <w:t>………………………………………………………….……………...........</w:t>
      </w:r>
    </w:p>
    <w:p w:rsidR="0044351D" w:rsidRPr="00CC4FA0" w:rsidRDefault="008D13B5" w:rsidP="003C1E52">
      <w:pPr>
        <w:spacing w:line="264" w:lineRule="auto"/>
        <w:ind w:left="284"/>
        <w:jc w:val="both"/>
        <w:rPr>
          <w:color w:val="000000" w:themeColor="text1"/>
          <w:sz w:val="22"/>
          <w:szCs w:val="22"/>
        </w:rPr>
      </w:pPr>
      <w:r w:rsidRPr="00CC4FA0">
        <w:rPr>
          <w:b/>
          <w:color w:val="000000" w:themeColor="text1"/>
          <w:sz w:val="22"/>
          <w:szCs w:val="22"/>
        </w:rPr>
        <w:t>Tom/nr</w:t>
      </w:r>
      <w:r w:rsidRPr="00CC4FA0">
        <w:rPr>
          <w:color w:val="000000" w:themeColor="text1"/>
          <w:sz w:val="22"/>
          <w:szCs w:val="22"/>
        </w:rPr>
        <w:t xml:space="preserve"> </w:t>
      </w:r>
      <w:r w:rsidR="0044351D" w:rsidRPr="00CC4FA0">
        <w:rPr>
          <w:color w:val="000000" w:themeColor="text1"/>
          <w:sz w:val="22"/>
          <w:szCs w:val="22"/>
        </w:rPr>
        <w:t>……………………………………………</w:t>
      </w:r>
      <w:r w:rsidR="009004D0" w:rsidRPr="00CC4FA0">
        <w:rPr>
          <w:color w:val="000000" w:themeColor="text1"/>
          <w:sz w:val="22"/>
          <w:szCs w:val="22"/>
        </w:rPr>
        <w:t>……………..</w:t>
      </w:r>
      <w:r w:rsidR="009004D0" w:rsidRPr="00CC4FA0">
        <w:rPr>
          <w:color w:val="000000" w:themeColor="text1"/>
          <w:sz w:val="22"/>
          <w:szCs w:val="22"/>
        </w:rPr>
        <w:tab/>
      </w:r>
      <w:r w:rsidR="009004D0" w:rsidRPr="00CC4FA0">
        <w:rPr>
          <w:b/>
          <w:color w:val="000000" w:themeColor="text1"/>
          <w:sz w:val="22"/>
          <w:szCs w:val="22"/>
        </w:rPr>
        <w:t>za rok</w:t>
      </w:r>
      <w:r w:rsidR="009004D0" w:rsidRPr="00CC4FA0">
        <w:rPr>
          <w:color w:val="000000" w:themeColor="text1"/>
          <w:sz w:val="22"/>
          <w:szCs w:val="22"/>
        </w:rPr>
        <w:t xml:space="preserve"> </w:t>
      </w:r>
      <w:r w:rsidR="0044351D" w:rsidRPr="00CC4FA0">
        <w:rPr>
          <w:color w:val="000000" w:themeColor="text1"/>
          <w:sz w:val="22"/>
          <w:szCs w:val="22"/>
        </w:rPr>
        <w:t>…...…...…</w:t>
      </w:r>
      <w:r w:rsidRPr="00CC4FA0">
        <w:rPr>
          <w:color w:val="000000" w:themeColor="text1"/>
          <w:sz w:val="22"/>
          <w:szCs w:val="22"/>
        </w:rPr>
        <w:t>...</w:t>
      </w:r>
      <w:r w:rsidR="0044351D" w:rsidRPr="00CC4FA0">
        <w:rPr>
          <w:color w:val="000000" w:themeColor="text1"/>
          <w:sz w:val="22"/>
          <w:szCs w:val="22"/>
        </w:rPr>
        <w:t>.</w:t>
      </w:r>
      <w:r w:rsidR="009004D0" w:rsidRPr="00CC4FA0">
        <w:rPr>
          <w:color w:val="000000" w:themeColor="text1"/>
          <w:sz w:val="22"/>
          <w:szCs w:val="22"/>
        </w:rPr>
        <w:t>......</w:t>
      </w:r>
    </w:p>
    <w:p w:rsidR="008D40E3" w:rsidRPr="00CC4FA0" w:rsidRDefault="008D13B5" w:rsidP="0044351D">
      <w:pPr>
        <w:spacing w:before="120" w:line="288" w:lineRule="auto"/>
        <w:jc w:val="both"/>
        <w:rPr>
          <w:color w:val="000000" w:themeColor="text1"/>
          <w:sz w:val="22"/>
          <w:szCs w:val="22"/>
        </w:rPr>
      </w:pPr>
      <w:r w:rsidRPr="00CC4FA0">
        <w:rPr>
          <w:b/>
          <w:color w:val="FF0000"/>
          <w:sz w:val="22"/>
          <w:szCs w:val="22"/>
        </w:rPr>
        <w:t>5</w:t>
      </w:r>
      <w:r w:rsidR="00ED686E" w:rsidRPr="00CC4FA0">
        <w:rPr>
          <w:b/>
          <w:color w:val="FF0000"/>
          <w:sz w:val="22"/>
          <w:szCs w:val="22"/>
        </w:rPr>
        <w:t xml:space="preserve">. </w:t>
      </w:r>
      <w:r w:rsidR="008D40E3" w:rsidRPr="00CC4FA0">
        <w:rPr>
          <w:b/>
          <w:color w:val="FF0000"/>
          <w:sz w:val="22"/>
          <w:szCs w:val="22"/>
        </w:rPr>
        <w:t>D</w:t>
      </w:r>
      <w:r w:rsidR="00ED686E" w:rsidRPr="00CC4FA0">
        <w:rPr>
          <w:b/>
          <w:color w:val="FF0000"/>
          <w:sz w:val="22"/>
          <w:szCs w:val="22"/>
        </w:rPr>
        <w:t>yscyplina naukowa:</w:t>
      </w:r>
      <w:r w:rsidR="00ED686E" w:rsidRPr="00CC4FA0">
        <w:rPr>
          <w:color w:val="000000" w:themeColor="text1"/>
          <w:sz w:val="22"/>
          <w:szCs w:val="22"/>
        </w:rPr>
        <w:t xml:space="preserve"> …………………………</w:t>
      </w:r>
      <w:r w:rsidRPr="00CC4FA0">
        <w:rPr>
          <w:color w:val="000000" w:themeColor="text1"/>
          <w:sz w:val="22"/>
          <w:szCs w:val="22"/>
        </w:rPr>
        <w:t>……</w:t>
      </w:r>
      <w:r w:rsidR="004F216B" w:rsidRPr="00CC4FA0">
        <w:rPr>
          <w:color w:val="000000" w:themeColor="text1"/>
          <w:sz w:val="22"/>
          <w:szCs w:val="22"/>
        </w:rPr>
        <w:t>……</w:t>
      </w:r>
      <w:r w:rsidR="006C53DA" w:rsidRPr="00CC4FA0">
        <w:rPr>
          <w:color w:val="000000" w:themeColor="text1"/>
          <w:sz w:val="22"/>
          <w:szCs w:val="22"/>
        </w:rPr>
        <w:t>…</w:t>
      </w:r>
      <w:r w:rsidRPr="00CC4FA0">
        <w:rPr>
          <w:color w:val="000000" w:themeColor="text1"/>
          <w:sz w:val="22"/>
          <w:szCs w:val="22"/>
        </w:rPr>
        <w:tab/>
      </w:r>
      <w:r w:rsidRPr="00CC4FA0">
        <w:rPr>
          <w:b/>
          <w:color w:val="000000" w:themeColor="text1"/>
          <w:sz w:val="22"/>
          <w:szCs w:val="22"/>
        </w:rPr>
        <w:t>Język</w:t>
      </w:r>
      <w:r w:rsidR="001E02D9" w:rsidRPr="00CC4FA0">
        <w:rPr>
          <w:b/>
          <w:color w:val="000000" w:themeColor="text1"/>
          <w:sz w:val="22"/>
          <w:szCs w:val="22"/>
        </w:rPr>
        <w:t xml:space="preserve">(i): </w:t>
      </w:r>
      <w:r w:rsidRPr="00CC4FA0">
        <w:rPr>
          <w:color w:val="000000" w:themeColor="text1"/>
          <w:sz w:val="22"/>
          <w:szCs w:val="22"/>
        </w:rPr>
        <w:t>…</w:t>
      </w:r>
      <w:r w:rsidR="00424B4C" w:rsidRPr="00CC4FA0">
        <w:rPr>
          <w:color w:val="000000" w:themeColor="text1"/>
          <w:sz w:val="22"/>
          <w:szCs w:val="22"/>
        </w:rPr>
        <w:t>…</w:t>
      </w:r>
      <w:r w:rsidRPr="00CC4FA0">
        <w:rPr>
          <w:color w:val="000000" w:themeColor="text1"/>
          <w:sz w:val="22"/>
          <w:szCs w:val="22"/>
        </w:rPr>
        <w:t>……</w:t>
      </w:r>
      <w:r w:rsidR="00BE7E87" w:rsidRPr="00CC4FA0">
        <w:rPr>
          <w:color w:val="000000" w:themeColor="text1"/>
          <w:sz w:val="22"/>
          <w:szCs w:val="22"/>
        </w:rPr>
        <w:t xml:space="preserve">/ </w:t>
      </w:r>
      <w:r w:rsidR="00424B4C" w:rsidRPr="00CC4FA0">
        <w:rPr>
          <w:color w:val="000000" w:themeColor="text1"/>
          <w:sz w:val="22"/>
          <w:szCs w:val="22"/>
        </w:rPr>
        <w:t>.</w:t>
      </w:r>
      <w:r w:rsidRPr="00CC4FA0">
        <w:rPr>
          <w:color w:val="000000" w:themeColor="text1"/>
          <w:sz w:val="22"/>
          <w:szCs w:val="22"/>
        </w:rPr>
        <w:t>………….</w:t>
      </w:r>
    </w:p>
    <w:p w:rsidR="00B31631" w:rsidRPr="00CC4FA0" w:rsidRDefault="008D13B5" w:rsidP="0044351D">
      <w:pPr>
        <w:spacing w:before="120" w:line="288" w:lineRule="auto"/>
        <w:jc w:val="both"/>
        <w:rPr>
          <w:color w:val="000000" w:themeColor="text1"/>
          <w:sz w:val="22"/>
          <w:szCs w:val="22"/>
        </w:rPr>
      </w:pPr>
      <w:r w:rsidRPr="00CC4FA0">
        <w:rPr>
          <w:b/>
          <w:color w:val="000000" w:themeColor="text1"/>
          <w:sz w:val="22"/>
          <w:szCs w:val="22"/>
        </w:rPr>
        <w:t>6</w:t>
      </w:r>
      <w:r w:rsidR="004C3F2E" w:rsidRPr="00CC4FA0">
        <w:rPr>
          <w:b/>
          <w:color w:val="000000" w:themeColor="text1"/>
          <w:sz w:val="22"/>
          <w:szCs w:val="22"/>
        </w:rPr>
        <w:t xml:space="preserve">. </w:t>
      </w:r>
      <w:r w:rsidR="00B31631" w:rsidRPr="00CC4FA0">
        <w:rPr>
          <w:b/>
          <w:color w:val="000000" w:themeColor="text1"/>
          <w:sz w:val="22"/>
          <w:szCs w:val="22"/>
        </w:rPr>
        <w:t>Typ czasopisma:</w:t>
      </w:r>
      <w:r w:rsidR="00B31631" w:rsidRPr="00CC4FA0">
        <w:rPr>
          <w:color w:val="000000" w:themeColor="text1"/>
          <w:sz w:val="22"/>
          <w:szCs w:val="22"/>
        </w:rPr>
        <w:t xml:space="preserve"> rocznik, </w:t>
      </w:r>
      <w:r w:rsidR="004C3F2E" w:rsidRPr="00CC4FA0">
        <w:rPr>
          <w:color w:val="000000" w:themeColor="text1"/>
          <w:sz w:val="22"/>
          <w:szCs w:val="22"/>
        </w:rPr>
        <w:t xml:space="preserve">półrocznik, </w:t>
      </w:r>
      <w:r w:rsidR="00B31631" w:rsidRPr="00CC4FA0">
        <w:rPr>
          <w:color w:val="000000" w:themeColor="text1"/>
          <w:sz w:val="22"/>
          <w:szCs w:val="22"/>
        </w:rPr>
        <w:t>kwartalnik*</w:t>
      </w:r>
    </w:p>
    <w:p w:rsidR="0044351D" w:rsidRPr="00CC4FA0" w:rsidRDefault="008D13B5" w:rsidP="0044351D">
      <w:pPr>
        <w:spacing w:before="120" w:line="288" w:lineRule="auto"/>
        <w:jc w:val="both"/>
        <w:rPr>
          <w:b/>
          <w:sz w:val="22"/>
          <w:szCs w:val="22"/>
        </w:rPr>
      </w:pPr>
      <w:r w:rsidRPr="00CC4FA0">
        <w:rPr>
          <w:b/>
          <w:color w:val="000000" w:themeColor="text1"/>
          <w:sz w:val="22"/>
          <w:szCs w:val="22"/>
        </w:rPr>
        <w:t>7</w:t>
      </w:r>
      <w:r w:rsidR="0044351D" w:rsidRPr="00CC4FA0">
        <w:rPr>
          <w:b/>
          <w:color w:val="000000" w:themeColor="text1"/>
          <w:sz w:val="22"/>
          <w:szCs w:val="22"/>
        </w:rPr>
        <w:t>. Termin złożenia w Wydawnictwie ostatecznej i kompletnej</w:t>
      </w:r>
      <w:r w:rsidR="0044351D" w:rsidRPr="00CC4FA0">
        <w:rPr>
          <w:b/>
          <w:sz w:val="22"/>
          <w:szCs w:val="22"/>
        </w:rPr>
        <w:t xml:space="preserve"> wersji </w:t>
      </w:r>
      <w:r w:rsidR="00B31631" w:rsidRPr="00CC4FA0">
        <w:rPr>
          <w:b/>
          <w:sz w:val="22"/>
          <w:szCs w:val="22"/>
        </w:rPr>
        <w:t>czasopisma</w:t>
      </w:r>
      <w:r w:rsidR="00D37A6C" w:rsidRPr="00CC4FA0">
        <w:rPr>
          <w:b/>
          <w:sz w:val="22"/>
          <w:szCs w:val="22"/>
        </w:rPr>
        <w:t xml:space="preserve"> w roku 2021</w:t>
      </w:r>
      <w:r w:rsidR="0044351D" w:rsidRPr="00CC4FA0">
        <w:rPr>
          <w:b/>
          <w:sz w:val="22"/>
          <w:szCs w:val="22"/>
        </w:rPr>
        <w:t xml:space="preserve">: </w:t>
      </w:r>
    </w:p>
    <w:p w:rsidR="0044351D" w:rsidRPr="00CC4FA0" w:rsidRDefault="00D37A6C" w:rsidP="0044351D">
      <w:pPr>
        <w:spacing w:line="288" w:lineRule="auto"/>
        <w:jc w:val="both"/>
        <w:rPr>
          <w:sz w:val="20"/>
          <w:szCs w:val="20"/>
        </w:rPr>
      </w:pPr>
      <w:r w:rsidRPr="00CC4FA0">
        <w:rPr>
          <w:sz w:val="20"/>
          <w:szCs w:val="20"/>
        </w:rPr>
        <w:t>Tom/</w:t>
      </w:r>
      <w:r w:rsidR="004C3F2E" w:rsidRPr="00CC4FA0">
        <w:rPr>
          <w:sz w:val="20"/>
          <w:szCs w:val="20"/>
        </w:rPr>
        <w:t xml:space="preserve">nr </w:t>
      </w:r>
      <w:r w:rsidR="004F216B" w:rsidRPr="00CC4FA0">
        <w:rPr>
          <w:sz w:val="20"/>
          <w:szCs w:val="20"/>
        </w:rPr>
        <w:t>………………….;  ………………….;  ………………….;  ………………….</w:t>
      </w:r>
    </w:p>
    <w:p w:rsidR="004C3F2E" w:rsidRPr="00CC4FA0" w:rsidRDefault="008D13B5" w:rsidP="0044351D">
      <w:pPr>
        <w:spacing w:line="288" w:lineRule="auto"/>
        <w:jc w:val="both"/>
        <w:rPr>
          <w:b/>
          <w:sz w:val="22"/>
          <w:szCs w:val="22"/>
        </w:rPr>
      </w:pPr>
      <w:r w:rsidRPr="00CC4FA0">
        <w:rPr>
          <w:b/>
          <w:sz w:val="22"/>
          <w:szCs w:val="22"/>
        </w:rPr>
        <w:t>8</w:t>
      </w:r>
      <w:r w:rsidR="004C3F2E" w:rsidRPr="00CC4FA0">
        <w:rPr>
          <w:b/>
          <w:sz w:val="22"/>
          <w:szCs w:val="22"/>
        </w:rPr>
        <w:t>. Zakładany termin wydania czasopisma</w:t>
      </w:r>
      <w:r w:rsidR="007D4BAB" w:rsidRPr="00CC4FA0">
        <w:rPr>
          <w:b/>
          <w:sz w:val="22"/>
          <w:szCs w:val="22"/>
        </w:rPr>
        <w:t>:</w:t>
      </w:r>
      <w:r w:rsidR="004C3F2E" w:rsidRPr="00CC4FA0">
        <w:rPr>
          <w:b/>
          <w:sz w:val="22"/>
          <w:szCs w:val="22"/>
        </w:rPr>
        <w:t xml:space="preserve"> </w:t>
      </w:r>
    </w:p>
    <w:p w:rsidR="004C3F2E" w:rsidRPr="00CC4FA0" w:rsidRDefault="00D37A6C" w:rsidP="004C3F2E">
      <w:pPr>
        <w:spacing w:line="288" w:lineRule="auto"/>
        <w:jc w:val="both"/>
        <w:rPr>
          <w:sz w:val="20"/>
          <w:szCs w:val="20"/>
        </w:rPr>
      </w:pPr>
      <w:r w:rsidRPr="00CC4FA0">
        <w:rPr>
          <w:sz w:val="20"/>
          <w:szCs w:val="20"/>
        </w:rPr>
        <w:t>Tom/</w:t>
      </w:r>
      <w:r w:rsidR="004C3F2E" w:rsidRPr="00CC4FA0">
        <w:rPr>
          <w:sz w:val="20"/>
          <w:szCs w:val="20"/>
        </w:rPr>
        <w:t xml:space="preserve">nr </w:t>
      </w:r>
      <w:r w:rsidR="004F216B" w:rsidRPr="00CC4FA0">
        <w:rPr>
          <w:sz w:val="20"/>
          <w:szCs w:val="20"/>
        </w:rPr>
        <w:t>………………….;  ………………….;  ………………….;  ………………….</w:t>
      </w:r>
    </w:p>
    <w:p w:rsidR="004C3F2E" w:rsidRPr="00CC4FA0" w:rsidRDefault="008D13B5" w:rsidP="004C3F2E">
      <w:pPr>
        <w:spacing w:line="360" w:lineRule="auto"/>
        <w:jc w:val="both"/>
        <w:rPr>
          <w:b/>
          <w:sz w:val="22"/>
          <w:szCs w:val="22"/>
        </w:rPr>
      </w:pPr>
      <w:r w:rsidRPr="00CC4FA0">
        <w:rPr>
          <w:b/>
          <w:sz w:val="22"/>
          <w:szCs w:val="22"/>
        </w:rPr>
        <w:t>9</w:t>
      </w:r>
      <w:r w:rsidR="0044351D" w:rsidRPr="00CC4FA0">
        <w:rPr>
          <w:b/>
          <w:sz w:val="22"/>
          <w:szCs w:val="22"/>
        </w:rPr>
        <w:t>. Objętość (w ark. wyd.):</w:t>
      </w:r>
    </w:p>
    <w:p w:rsidR="001E02D9" w:rsidRPr="00CC4FA0" w:rsidRDefault="00D37A6C" w:rsidP="007D4BAB">
      <w:pPr>
        <w:spacing w:line="360" w:lineRule="auto"/>
        <w:jc w:val="both"/>
        <w:rPr>
          <w:sz w:val="20"/>
          <w:szCs w:val="20"/>
        </w:rPr>
      </w:pPr>
      <w:r w:rsidRPr="00CC4FA0">
        <w:rPr>
          <w:sz w:val="20"/>
          <w:szCs w:val="20"/>
        </w:rPr>
        <w:t>Tom/</w:t>
      </w:r>
      <w:r w:rsidR="004C3F2E" w:rsidRPr="00CC4FA0">
        <w:rPr>
          <w:sz w:val="20"/>
          <w:szCs w:val="20"/>
        </w:rPr>
        <w:t xml:space="preserve">nr </w:t>
      </w:r>
      <w:r w:rsidR="004F216B" w:rsidRPr="00CC4FA0">
        <w:rPr>
          <w:sz w:val="20"/>
          <w:szCs w:val="20"/>
        </w:rPr>
        <w:t>………………….</w:t>
      </w:r>
      <w:r w:rsidR="001E02D9" w:rsidRPr="00CC4FA0">
        <w:rPr>
          <w:sz w:val="20"/>
          <w:szCs w:val="20"/>
        </w:rPr>
        <w:t xml:space="preserve"> (w tym w jęz. polskim:</w:t>
      </w:r>
      <w:r w:rsidR="004F216B" w:rsidRPr="00CC4FA0">
        <w:rPr>
          <w:sz w:val="20"/>
          <w:szCs w:val="20"/>
        </w:rPr>
        <w:t xml:space="preserve"> …………</w:t>
      </w:r>
      <w:r w:rsidR="001E02D9" w:rsidRPr="00CC4FA0">
        <w:rPr>
          <w:sz w:val="20"/>
          <w:szCs w:val="20"/>
        </w:rPr>
        <w:t xml:space="preserve">; pozostałe: </w:t>
      </w:r>
      <w:r w:rsidR="004F216B" w:rsidRPr="00CC4FA0">
        <w:rPr>
          <w:sz w:val="20"/>
          <w:szCs w:val="20"/>
        </w:rPr>
        <w:t>……….</w:t>
      </w:r>
      <w:r w:rsidR="001E02D9" w:rsidRPr="00CC4FA0">
        <w:rPr>
          <w:sz w:val="20"/>
          <w:szCs w:val="20"/>
        </w:rPr>
        <w:t>)</w:t>
      </w:r>
    </w:p>
    <w:p w:rsidR="001E02D9" w:rsidRPr="00CC4FA0" w:rsidRDefault="001E02D9" w:rsidP="001E02D9">
      <w:pPr>
        <w:spacing w:line="360" w:lineRule="auto"/>
        <w:jc w:val="both"/>
        <w:rPr>
          <w:sz w:val="20"/>
          <w:szCs w:val="20"/>
        </w:rPr>
      </w:pPr>
      <w:r w:rsidRPr="00CC4FA0">
        <w:rPr>
          <w:sz w:val="20"/>
          <w:szCs w:val="20"/>
        </w:rPr>
        <w:t>Tom/nr …………………. (w tym w jęz. polskim: …………; pozostałe: ……….)</w:t>
      </w:r>
    </w:p>
    <w:p w:rsidR="001E02D9" w:rsidRPr="00CC4FA0" w:rsidRDefault="001E02D9" w:rsidP="001E02D9">
      <w:pPr>
        <w:spacing w:line="360" w:lineRule="auto"/>
        <w:jc w:val="both"/>
        <w:rPr>
          <w:sz w:val="20"/>
          <w:szCs w:val="20"/>
        </w:rPr>
      </w:pPr>
      <w:r w:rsidRPr="00CC4FA0">
        <w:rPr>
          <w:sz w:val="20"/>
          <w:szCs w:val="20"/>
        </w:rPr>
        <w:t>Tom/nr …………………. (w tym w jęz. polskim: …………; pozostałe: ……….)</w:t>
      </w:r>
    </w:p>
    <w:p w:rsidR="001E02D9" w:rsidRPr="00CC4FA0" w:rsidRDefault="001E02D9" w:rsidP="001E02D9">
      <w:pPr>
        <w:spacing w:line="360" w:lineRule="auto"/>
        <w:jc w:val="both"/>
        <w:rPr>
          <w:sz w:val="20"/>
          <w:szCs w:val="20"/>
        </w:rPr>
      </w:pPr>
      <w:r w:rsidRPr="00CC4FA0">
        <w:rPr>
          <w:sz w:val="20"/>
          <w:szCs w:val="20"/>
        </w:rPr>
        <w:t>Tom/nr …………………. (w tym w jęz. polskim: …………; pozostałe: ……….)</w:t>
      </w:r>
    </w:p>
    <w:p w:rsidR="0044351D" w:rsidRPr="00CC4FA0" w:rsidRDefault="0044351D" w:rsidP="001E02D9">
      <w:pPr>
        <w:jc w:val="both"/>
        <w:rPr>
          <w:b/>
          <w:sz w:val="20"/>
          <w:szCs w:val="20"/>
        </w:rPr>
      </w:pPr>
      <w:r w:rsidRPr="00CC4FA0">
        <w:rPr>
          <w:b/>
          <w:sz w:val="20"/>
          <w:szCs w:val="20"/>
        </w:rPr>
        <w:t>UWAGA:</w:t>
      </w:r>
      <w:r w:rsidRPr="00CC4FA0">
        <w:rPr>
          <w:sz w:val="20"/>
          <w:szCs w:val="20"/>
        </w:rPr>
        <w:t xml:space="preserve"> </w:t>
      </w:r>
      <w:r w:rsidRPr="00CC4FA0">
        <w:rPr>
          <w:b/>
          <w:sz w:val="20"/>
          <w:szCs w:val="20"/>
        </w:rPr>
        <w:t>1</w:t>
      </w:r>
      <w:r w:rsidRPr="00CC4FA0">
        <w:rPr>
          <w:sz w:val="20"/>
          <w:szCs w:val="20"/>
        </w:rPr>
        <w:t xml:space="preserve"> arkusz to </w:t>
      </w:r>
      <w:r w:rsidRPr="00CC4FA0">
        <w:rPr>
          <w:b/>
          <w:sz w:val="20"/>
          <w:szCs w:val="20"/>
        </w:rPr>
        <w:t xml:space="preserve">40 </w:t>
      </w:r>
      <w:r w:rsidRPr="00CC4FA0">
        <w:rPr>
          <w:sz w:val="20"/>
          <w:szCs w:val="20"/>
        </w:rPr>
        <w:t xml:space="preserve">tys. znaków ze spacjami (tekst i przypisy) + materiał, w którym inaczej oblicza się objętość: tabele, materiały ilustracyjne (zdjęcia, mapy, wykresy, schematy itp.), jeszcze inaczej – tekstów </w:t>
      </w:r>
      <w:r w:rsidRPr="00CC4FA0">
        <w:rPr>
          <w:sz w:val="20"/>
          <w:szCs w:val="20"/>
        </w:rPr>
        <w:br/>
        <w:t xml:space="preserve">z nauk ścisłych (zawierających wzory) </w:t>
      </w:r>
      <w:r w:rsidRPr="00CC4FA0">
        <w:rPr>
          <w:b/>
          <w:sz w:val="20"/>
          <w:szCs w:val="20"/>
        </w:rPr>
        <w:t>+ ok. 10%</w:t>
      </w:r>
    </w:p>
    <w:p w:rsidR="0044351D" w:rsidRPr="00CC4FA0" w:rsidRDefault="008D13B5" w:rsidP="00DA63E2">
      <w:pPr>
        <w:spacing w:before="120" w:line="24" w:lineRule="atLeast"/>
        <w:jc w:val="both"/>
        <w:rPr>
          <w:sz w:val="22"/>
          <w:szCs w:val="22"/>
        </w:rPr>
      </w:pPr>
      <w:r w:rsidRPr="00CC4FA0">
        <w:rPr>
          <w:b/>
          <w:spacing w:val="-4"/>
          <w:sz w:val="22"/>
          <w:szCs w:val="22"/>
        </w:rPr>
        <w:t>10</w:t>
      </w:r>
      <w:r w:rsidR="0044351D" w:rsidRPr="00CC4FA0">
        <w:rPr>
          <w:b/>
          <w:spacing w:val="-4"/>
          <w:sz w:val="22"/>
          <w:szCs w:val="22"/>
        </w:rPr>
        <w:t>. Materiały uzupełniające: fotografie, rysunki, wykresy, mapy, teksty cytowane (liczba/objętość oraz autorstwo</w:t>
      </w:r>
      <w:r w:rsidR="0044351D" w:rsidRPr="00CC4FA0">
        <w:rPr>
          <w:b/>
          <w:sz w:val="22"/>
          <w:szCs w:val="22"/>
        </w:rPr>
        <w:t>):</w:t>
      </w:r>
      <w:r w:rsidR="0044351D" w:rsidRPr="00CC4FA0">
        <w:rPr>
          <w:sz w:val="22"/>
          <w:szCs w:val="22"/>
        </w:rPr>
        <w:t xml:space="preserve"> ………………………………………..…………………………..…………….</w:t>
      </w:r>
    </w:p>
    <w:p w:rsidR="0044351D" w:rsidRPr="00CC4FA0" w:rsidRDefault="0044351D" w:rsidP="001E02D9">
      <w:pPr>
        <w:jc w:val="both"/>
        <w:rPr>
          <w:sz w:val="20"/>
          <w:szCs w:val="20"/>
        </w:rPr>
      </w:pPr>
      <w:r w:rsidRPr="00CC4FA0">
        <w:rPr>
          <w:b/>
          <w:sz w:val="20"/>
          <w:szCs w:val="20"/>
        </w:rPr>
        <w:t>UWAGA:</w:t>
      </w:r>
      <w:r w:rsidRPr="00CC4FA0">
        <w:rPr>
          <w:sz w:val="20"/>
          <w:szCs w:val="20"/>
        </w:rPr>
        <w:t xml:space="preserve"> Umieszczenie w książce materiałów zaczerpniętych z innych źródeł, podlegających ochronie na podstawie ustawy o prawie autorskim i prawach pokrewnych, będzie możliwe pod warunkiem uprzedniego dostarczenia przez Autora do Wydawnictwa pisemnej zgody właścicieli autorskich praw majątkowych.</w:t>
      </w:r>
    </w:p>
    <w:p w:rsidR="00915CD1" w:rsidRPr="00CC4FA0" w:rsidRDefault="008D13B5" w:rsidP="001E02D9">
      <w:pPr>
        <w:jc w:val="both"/>
        <w:rPr>
          <w:b/>
          <w:sz w:val="20"/>
          <w:szCs w:val="20"/>
        </w:rPr>
      </w:pPr>
      <w:r w:rsidRPr="00CC4FA0">
        <w:rPr>
          <w:b/>
          <w:sz w:val="20"/>
          <w:szCs w:val="20"/>
        </w:rPr>
        <w:t xml:space="preserve">Przed zamieszczeniem </w:t>
      </w:r>
      <w:r w:rsidRPr="00CC4FA0">
        <w:rPr>
          <w:sz w:val="20"/>
          <w:szCs w:val="20"/>
        </w:rPr>
        <w:t>w publikacji</w:t>
      </w:r>
      <w:r w:rsidRPr="00CC4FA0">
        <w:rPr>
          <w:b/>
          <w:sz w:val="20"/>
          <w:szCs w:val="20"/>
        </w:rPr>
        <w:t xml:space="preserve"> </w:t>
      </w:r>
      <w:r w:rsidRPr="00CC4FA0">
        <w:rPr>
          <w:sz w:val="20"/>
          <w:szCs w:val="20"/>
        </w:rPr>
        <w:t xml:space="preserve">ilustracji, schematów lub rysunków z </w:t>
      </w:r>
      <w:r w:rsidRPr="00CC4FA0">
        <w:rPr>
          <w:b/>
          <w:sz w:val="20"/>
          <w:szCs w:val="20"/>
        </w:rPr>
        <w:t>Internetu</w:t>
      </w:r>
      <w:r w:rsidRPr="00CC4FA0">
        <w:rPr>
          <w:sz w:val="20"/>
          <w:szCs w:val="20"/>
        </w:rPr>
        <w:t xml:space="preserve"> </w:t>
      </w:r>
      <w:r w:rsidR="00915CD1" w:rsidRPr="00CC4FA0">
        <w:rPr>
          <w:b/>
          <w:sz w:val="20"/>
          <w:szCs w:val="20"/>
        </w:rPr>
        <w:t xml:space="preserve">należy </w:t>
      </w:r>
      <w:r w:rsidRPr="00CC4FA0">
        <w:rPr>
          <w:b/>
          <w:sz w:val="20"/>
          <w:szCs w:val="20"/>
        </w:rPr>
        <w:t xml:space="preserve">sprawdzić ich jakość oraz </w:t>
      </w:r>
      <w:r w:rsidR="009004D0" w:rsidRPr="00CC4FA0">
        <w:rPr>
          <w:b/>
          <w:sz w:val="20"/>
          <w:szCs w:val="20"/>
        </w:rPr>
        <w:t xml:space="preserve">wyjaśnić kwestię </w:t>
      </w:r>
      <w:r w:rsidRPr="00CC4FA0">
        <w:rPr>
          <w:b/>
          <w:sz w:val="20"/>
          <w:szCs w:val="20"/>
        </w:rPr>
        <w:t>praw autorski</w:t>
      </w:r>
      <w:r w:rsidR="009004D0" w:rsidRPr="00CC4FA0">
        <w:rPr>
          <w:b/>
          <w:sz w:val="20"/>
          <w:szCs w:val="20"/>
        </w:rPr>
        <w:t>ch</w:t>
      </w:r>
      <w:r w:rsidR="00915CD1" w:rsidRPr="00CC4FA0">
        <w:rPr>
          <w:b/>
          <w:sz w:val="20"/>
          <w:szCs w:val="20"/>
        </w:rPr>
        <w:t>.</w:t>
      </w:r>
    </w:p>
    <w:p w:rsidR="00526E30" w:rsidRPr="00CC4FA0" w:rsidRDefault="007D4BAB" w:rsidP="00002D41">
      <w:pPr>
        <w:spacing w:before="120"/>
        <w:jc w:val="both"/>
        <w:rPr>
          <w:sz w:val="22"/>
          <w:szCs w:val="22"/>
        </w:rPr>
      </w:pPr>
      <w:r w:rsidRPr="00CC4FA0">
        <w:rPr>
          <w:b/>
          <w:sz w:val="22"/>
          <w:szCs w:val="22"/>
        </w:rPr>
        <w:t>11. W wypadku maszynopisu gwarantowanego</w:t>
      </w:r>
      <w:r w:rsidRPr="00CC4FA0">
        <w:rPr>
          <w:sz w:val="22"/>
          <w:szCs w:val="22"/>
        </w:rPr>
        <w:t xml:space="preserve"> publikacja zostanie skierowana do druku po wprowadzeniu wszystkich poprawek wskazanych przez Wydawnictwo.</w:t>
      </w:r>
      <w:r w:rsidR="00BE7E87" w:rsidRPr="00CC4FA0">
        <w:rPr>
          <w:sz w:val="22"/>
          <w:szCs w:val="22"/>
        </w:rPr>
        <w:t xml:space="preserve"> </w:t>
      </w:r>
      <w:r w:rsidR="00526E30" w:rsidRPr="00CC4FA0">
        <w:rPr>
          <w:b/>
          <w:sz w:val="22"/>
          <w:szCs w:val="22"/>
        </w:rPr>
        <w:t>Teksty w języku polskim podlegają pełnej redakcji.</w:t>
      </w:r>
    </w:p>
    <w:p w:rsidR="00B31631" w:rsidRPr="00002D41" w:rsidRDefault="008D13B5" w:rsidP="00DA63E2">
      <w:pPr>
        <w:spacing w:before="60"/>
        <w:rPr>
          <w:b/>
          <w:color w:val="FF0000"/>
          <w:spacing w:val="-4"/>
          <w:sz w:val="22"/>
          <w:szCs w:val="22"/>
        </w:rPr>
      </w:pPr>
      <w:r w:rsidRPr="00002D41">
        <w:rPr>
          <w:b/>
          <w:color w:val="FF0000"/>
          <w:spacing w:val="-4"/>
          <w:sz w:val="22"/>
          <w:szCs w:val="22"/>
        </w:rPr>
        <w:t>1</w:t>
      </w:r>
      <w:r w:rsidR="007D4BAB" w:rsidRPr="00002D41">
        <w:rPr>
          <w:b/>
          <w:color w:val="FF0000"/>
          <w:spacing w:val="-4"/>
          <w:sz w:val="22"/>
          <w:szCs w:val="22"/>
        </w:rPr>
        <w:t>2</w:t>
      </w:r>
      <w:r w:rsidR="004016B3" w:rsidRPr="00002D41">
        <w:rPr>
          <w:b/>
          <w:color w:val="FF0000"/>
          <w:spacing w:val="-4"/>
          <w:sz w:val="22"/>
          <w:szCs w:val="22"/>
        </w:rPr>
        <w:t xml:space="preserve">. </w:t>
      </w:r>
      <w:r w:rsidR="00B31631" w:rsidRPr="00002D41">
        <w:rPr>
          <w:b/>
          <w:color w:val="FF0000"/>
          <w:spacing w:val="-4"/>
          <w:sz w:val="22"/>
          <w:szCs w:val="22"/>
        </w:rPr>
        <w:t>Redaktorzy</w:t>
      </w:r>
      <w:r w:rsidR="004016B3" w:rsidRPr="00002D41">
        <w:rPr>
          <w:b/>
          <w:color w:val="FF0000"/>
          <w:spacing w:val="-4"/>
          <w:sz w:val="22"/>
          <w:szCs w:val="22"/>
        </w:rPr>
        <w:t xml:space="preserve"> </w:t>
      </w:r>
      <w:r w:rsidR="00B31631" w:rsidRPr="00002D41">
        <w:rPr>
          <w:b/>
          <w:color w:val="FF0000"/>
          <w:spacing w:val="-4"/>
          <w:sz w:val="22"/>
          <w:szCs w:val="22"/>
        </w:rPr>
        <w:t xml:space="preserve">czasopism </w:t>
      </w:r>
      <w:r w:rsidR="004016B3" w:rsidRPr="00002D41">
        <w:rPr>
          <w:b/>
          <w:color w:val="FF0000"/>
          <w:spacing w:val="-4"/>
          <w:sz w:val="22"/>
          <w:szCs w:val="22"/>
        </w:rPr>
        <w:t xml:space="preserve">wydawanych w ramach grantu zobowiązani są dostarczyć do Wydawnictwa </w:t>
      </w:r>
      <w:r w:rsidR="00881D19" w:rsidRPr="00002D41">
        <w:rPr>
          <w:b/>
          <w:color w:val="FF0000"/>
          <w:spacing w:val="-4"/>
          <w:sz w:val="22"/>
          <w:szCs w:val="22"/>
        </w:rPr>
        <w:t xml:space="preserve">ze Zgłoszeniem </w:t>
      </w:r>
      <w:r w:rsidR="004016B3" w:rsidRPr="00002D41">
        <w:rPr>
          <w:b/>
          <w:color w:val="FF0000"/>
          <w:spacing w:val="-4"/>
          <w:sz w:val="22"/>
          <w:szCs w:val="22"/>
        </w:rPr>
        <w:t>fragment umowy grantowej dot. zasad wydania publikacji</w:t>
      </w:r>
      <w:r w:rsidR="007B7580" w:rsidRPr="00002D41">
        <w:rPr>
          <w:b/>
          <w:color w:val="FF0000"/>
          <w:spacing w:val="-4"/>
          <w:sz w:val="22"/>
          <w:szCs w:val="22"/>
        </w:rPr>
        <w:t xml:space="preserve">, </w:t>
      </w:r>
      <w:r w:rsidR="007F513C" w:rsidRPr="00002D41">
        <w:rPr>
          <w:b/>
          <w:color w:val="FF0000"/>
          <w:spacing w:val="-4"/>
          <w:sz w:val="22"/>
          <w:szCs w:val="22"/>
        </w:rPr>
        <w:t>zawierający</w:t>
      </w:r>
    </w:p>
    <w:p w:rsidR="004016B3" w:rsidRPr="00DA63E2" w:rsidRDefault="007B7580" w:rsidP="007D4BAB">
      <w:pPr>
        <w:rPr>
          <w:color w:val="FF0000"/>
          <w:sz w:val="22"/>
          <w:szCs w:val="22"/>
        </w:rPr>
      </w:pPr>
      <w:r w:rsidRPr="00CC4FA0">
        <w:rPr>
          <w:color w:val="FF0000"/>
          <w:sz w:val="22"/>
          <w:szCs w:val="22"/>
        </w:rPr>
        <w:t>a) datę</w:t>
      </w:r>
      <w:r w:rsidR="00B31631" w:rsidRPr="00CC4FA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:rsidR="00B31631" w:rsidRPr="004C3F2E" w:rsidRDefault="007B7580" w:rsidP="007D4BAB">
      <w:pPr>
        <w:rPr>
          <w:color w:val="FF0000"/>
          <w:sz w:val="22"/>
          <w:szCs w:val="22"/>
        </w:rPr>
      </w:pPr>
      <w:r w:rsidRPr="00DA63E2">
        <w:rPr>
          <w:color w:val="FF0000"/>
          <w:sz w:val="22"/>
          <w:szCs w:val="22"/>
        </w:rPr>
        <w:t>b) datę</w:t>
      </w:r>
      <w:r w:rsidR="00B31631" w:rsidRPr="00DA63E2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:rsidR="0044351D" w:rsidRPr="007D4BAB" w:rsidRDefault="007D4BAB" w:rsidP="007D4BAB">
      <w:pPr>
        <w:spacing w:before="120" w:line="312" w:lineRule="auto"/>
        <w:jc w:val="both"/>
        <w:rPr>
          <w:b/>
          <w:sz w:val="22"/>
          <w:szCs w:val="22"/>
        </w:rPr>
      </w:pPr>
      <w:r w:rsidRPr="007D4BAB">
        <w:rPr>
          <w:b/>
          <w:spacing w:val="-6"/>
          <w:sz w:val="22"/>
          <w:szCs w:val="22"/>
        </w:rPr>
        <w:t>13</w:t>
      </w:r>
      <w:r w:rsidR="0044351D" w:rsidRPr="007D4BAB">
        <w:rPr>
          <w:b/>
          <w:spacing w:val="-6"/>
          <w:sz w:val="22"/>
          <w:szCs w:val="22"/>
        </w:rPr>
        <w:t>. Źródła finansowania (potwierdzone przez dysponentów środków finansowych):</w:t>
      </w:r>
      <w:r w:rsidR="0044351D" w:rsidRPr="007D4BAB">
        <w:rPr>
          <w:b/>
          <w:sz w:val="22"/>
          <w:szCs w:val="22"/>
        </w:rPr>
        <w:t xml:space="preserve"> </w:t>
      </w:r>
    </w:p>
    <w:p w:rsidR="0044351D" w:rsidRPr="004C3F2E" w:rsidRDefault="0044351D" w:rsidP="007D4BAB">
      <w:pPr>
        <w:spacing w:line="312" w:lineRule="auto"/>
        <w:jc w:val="both"/>
        <w:rPr>
          <w:sz w:val="22"/>
          <w:szCs w:val="22"/>
        </w:rPr>
      </w:pPr>
      <w:r w:rsidRPr="004C3F2E">
        <w:rPr>
          <w:sz w:val="22"/>
          <w:szCs w:val="22"/>
        </w:rPr>
        <w:t>………………………………………………………………………………………</w:t>
      </w:r>
      <w:r w:rsidR="00A532F4">
        <w:rPr>
          <w:sz w:val="22"/>
          <w:szCs w:val="22"/>
        </w:rPr>
        <w:t>………</w:t>
      </w:r>
      <w:r w:rsidRPr="004C3F2E">
        <w:rPr>
          <w:sz w:val="22"/>
          <w:szCs w:val="22"/>
        </w:rPr>
        <w:t>…………….</w:t>
      </w:r>
    </w:p>
    <w:p w:rsidR="00002D41" w:rsidRDefault="0044351D" w:rsidP="0044351D">
      <w:pPr>
        <w:jc w:val="both"/>
        <w:rPr>
          <w:sz w:val="18"/>
          <w:szCs w:val="18"/>
        </w:rPr>
      </w:pPr>
      <w:r>
        <w:tab/>
      </w:r>
      <w:r>
        <w:tab/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D4BAB">
        <w:rPr>
          <w:sz w:val="18"/>
          <w:szCs w:val="18"/>
        </w:rPr>
        <w:t xml:space="preserve">         </w:t>
      </w:r>
    </w:p>
    <w:p w:rsidR="00002D41" w:rsidRDefault="00002D41" w:rsidP="0044351D">
      <w:pPr>
        <w:jc w:val="both"/>
        <w:rPr>
          <w:sz w:val="18"/>
          <w:szCs w:val="18"/>
        </w:rPr>
      </w:pPr>
    </w:p>
    <w:p w:rsidR="00002D41" w:rsidRDefault="00002D41" w:rsidP="0044351D">
      <w:pPr>
        <w:jc w:val="both"/>
        <w:rPr>
          <w:sz w:val="18"/>
          <w:szCs w:val="18"/>
        </w:rPr>
      </w:pPr>
    </w:p>
    <w:p w:rsidR="0044351D" w:rsidRPr="007D4BAB" w:rsidRDefault="0044351D" w:rsidP="00002D41">
      <w:pPr>
        <w:ind w:left="5664" w:firstLine="708"/>
        <w:jc w:val="both"/>
        <w:rPr>
          <w:sz w:val="18"/>
          <w:szCs w:val="18"/>
        </w:rPr>
      </w:pPr>
      <w:r w:rsidRPr="007D4BAB">
        <w:rPr>
          <w:sz w:val="18"/>
          <w:szCs w:val="18"/>
        </w:rPr>
        <w:t xml:space="preserve"> </w:t>
      </w:r>
      <w:r w:rsidR="00702B28" w:rsidRPr="007D4BAB">
        <w:rPr>
          <w:sz w:val="18"/>
          <w:szCs w:val="18"/>
        </w:rPr>
        <w:t>…………………………..….</w:t>
      </w:r>
    </w:p>
    <w:p w:rsidR="0044351D" w:rsidRPr="007D4BAB" w:rsidRDefault="00702B28" w:rsidP="0044351D">
      <w:pPr>
        <w:ind w:left="6372"/>
        <w:jc w:val="both"/>
        <w:rPr>
          <w:b/>
          <w:sz w:val="18"/>
          <w:szCs w:val="18"/>
        </w:rPr>
      </w:pPr>
      <w:r w:rsidRPr="007D4BAB">
        <w:rPr>
          <w:sz w:val="18"/>
          <w:szCs w:val="18"/>
        </w:rPr>
        <w:t xml:space="preserve">     </w:t>
      </w:r>
      <w:r w:rsidR="00002D41">
        <w:rPr>
          <w:sz w:val="18"/>
          <w:szCs w:val="18"/>
        </w:rPr>
        <w:t xml:space="preserve"> </w:t>
      </w:r>
      <w:r w:rsidRPr="007D4BAB">
        <w:rPr>
          <w:b/>
          <w:sz w:val="18"/>
          <w:szCs w:val="18"/>
        </w:rPr>
        <w:t>Dysponent środków</w:t>
      </w:r>
    </w:p>
    <w:p w:rsidR="0044351D" w:rsidRPr="00062780" w:rsidRDefault="00702B28" w:rsidP="004C3F2E">
      <w:pPr>
        <w:ind w:left="4956" w:firstLine="708"/>
        <w:rPr>
          <w:sz w:val="20"/>
          <w:szCs w:val="20"/>
        </w:rPr>
      </w:pPr>
      <w:r w:rsidRPr="007D4BAB">
        <w:rPr>
          <w:sz w:val="18"/>
          <w:szCs w:val="18"/>
        </w:rPr>
        <w:t xml:space="preserve">                (Władze Wydziału/Instytutu</w:t>
      </w:r>
      <w:r w:rsidR="0044351D" w:rsidRPr="007D4BAB">
        <w:rPr>
          <w:sz w:val="18"/>
          <w:szCs w:val="18"/>
        </w:rPr>
        <w:t>)</w:t>
      </w:r>
      <w:r w:rsidR="0044351D" w:rsidRPr="00062780">
        <w:rPr>
          <w:sz w:val="20"/>
          <w:szCs w:val="20"/>
        </w:rPr>
        <w:br w:type="page"/>
      </w:r>
    </w:p>
    <w:p w:rsidR="00F33610" w:rsidRDefault="00F33610" w:rsidP="0044351D">
      <w:pPr>
        <w:pStyle w:val="Zwykytekst"/>
        <w:jc w:val="both"/>
        <w:rPr>
          <w:rFonts w:ascii="Times New Roman" w:hAnsi="Times New Roman"/>
          <w:b w:val="0"/>
          <w:color w:val="auto"/>
        </w:rPr>
      </w:pPr>
    </w:p>
    <w:p w:rsidR="0044351D" w:rsidRPr="00395625" w:rsidRDefault="004016B3" w:rsidP="0044351D">
      <w:pPr>
        <w:pStyle w:val="Zwykytekst"/>
        <w:jc w:val="both"/>
        <w:rPr>
          <w:rFonts w:ascii="Times New Roman" w:hAnsi="Times New Roman"/>
          <w:b w:val="0"/>
          <w:color w:val="auto"/>
        </w:rPr>
      </w:pPr>
      <w:r w:rsidRPr="00AB3429">
        <w:rPr>
          <w:rFonts w:ascii="Times New Roman" w:hAnsi="Times New Roman"/>
          <w:b w:val="0"/>
          <w:color w:val="auto"/>
        </w:rPr>
        <w:t>1</w:t>
      </w:r>
      <w:r w:rsidR="00AB3429" w:rsidRPr="00AB3429">
        <w:rPr>
          <w:rFonts w:ascii="Times New Roman" w:hAnsi="Times New Roman"/>
          <w:b w:val="0"/>
          <w:color w:val="auto"/>
        </w:rPr>
        <w:t>4</w:t>
      </w:r>
      <w:r w:rsidR="0044351D" w:rsidRPr="00AB3429">
        <w:rPr>
          <w:rFonts w:ascii="Times New Roman" w:hAnsi="Times New Roman"/>
          <w:b w:val="0"/>
          <w:color w:val="auto"/>
        </w:rPr>
        <w:t>.</w:t>
      </w:r>
      <w:r w:rsidR="0044351D" w:rsidRPr="00ED686E">
        <w:rPr>
          <w:rFonts w:ascii="Times New Roman" w:hAnsi="Times New Roman"/>
          <w:b w:val="0"/>
          <w:color w:val="auto"/>
        </w:rPr>
        <w:t xml:space="preserve"> </w:t>
      </w:r>
      <w:r w:rsidR="00B31631">
        <w:rPr>
          <w:rFonts w:ascii="Times New Roman" w:hAnsi="Times New Roman"/>
          <w:b w:val="0"/>
          <w:color w:val="auto"/>
        </w:rPr>
        <w:t xml:space="preserve">Redaktor naczelny </w:t>
      </w:r>
      <w:r w:rsidR="00D37A6C">
        <w:rPr>
          <w:rFonts w:ascii="Times New Roman" w:hAnsi="Times New Roman"/>
          <w:b w:val="0"/>
          <w:color w:val="auto"/>
        </w:rPr>
        <w:t xml:space="preserve">w imieniu swoim i Autorów (zgodnie z Umową Wydawniczą) </w:t>
      </w:r>
      <w:r w:rsidR="0044351D" w:rsidRPr="00ED686E">
        <w:rPr>
          <w:rFonts w:ascii="Times New Roman" w:hAnsi="Times New Roman"/>
          <w:b w:val="0"/>
          <w:color w:val="auto"/>
        </w:rPr>
        <w:t xml:space="preserve">wyraża zgodę na </w:t>
      </w:r>
      <w:r w:rsidR="005232A3" w:rsidRPr="00ED686E">
        <w:rPr>
          <w:rFonts w:ascii="Times New Roman" w:hAnsi="Times New Roman"/>
          <w:b w:val="0"/>
          <w:color w:val="auto"/>
        </w:rPr>
        <w:t xml:space="preserve">udostępnianie </w:t>
      </w:r>
      <w:r w:rsidR="00CC3E0E">
        <w:rPr>
          <w:rFonts w:ascii="Times New Roman" w:hAnsi="Times New Roman"/>
          <w:b w:val="0"/>
          <w:color w:val="auto"/>
        </w:rPr>
        <w:t xml:space="preserve">zawartości </w:t>
      </w:r>
      <w:r w:rsidR="00B31631">
        <w:rPr>
          <w:rFonts w:ascii="Times New Roman" w:hAnsi="Times New Roman"/>
          <w:b w:val="0"/>
          <w:color w:val="auto"/>
        </w:rPr>
        <w:t xml:space="preserve">czasopisma </w:t>
      </w:r>
      <w:r w:rsidR="00CC3E0E">
        <w:rPr>
          <w:rFonts w:ascii="Times New Roman" w:hAnsi="Times New Roman"/>
          <w:b w:val="0"/>
          <w:color w:val="auto"/>
        </w:rPr>
        <w:t xml:space="preserve">wraz z </w:t>
      </w:r>
      <w:r w:rsidR="00CC3E0E" w:rsidRPr="00D37A6C">
        <w:rPr>
          <w:rFonts w:ascii="Times New Roman" w:hAnsi="Times New Roman"/>
          <w:b w:val="0"/>
          <w:color w:val="auto"/>
        </w:rPr>
        <w:t>towarzyszącymi metadanymi</w:t>
      </w:r>
      <w:r w:rsidR="00CC3E0E">
        <w:rPr>
          <w:rFonts w:ascii="Times New Roman" w:hAnsi="Times New Roman"/>
          <w:b w:val="0"/>
          <w:color w:val="auto"/>
        </w:rPr>
        <w:t xml:space="preserve"> </w:t>
      </w:r>
      <w:r w:rsidR="00B31631">
        <w:rPr>
          <w:rFonts w:ascii="Times New Roman" w:hAnsi="Times New Roman"/>
          <w:b w:val="0"/>
          <w:color w:val="auto"/>
        </w:rPr>
        <w:t xml:space="preserve">w bazach i </w:t>
      </w:r>
      <w:r w:rsidR="0044351D" w:rsidRPr="00ED686E">
        <w:rPr>
          <w:rFonts w:ascii="Times New Roman" w:hAnsi="Times New Roman"/>
          <w:b w:val="0"/>
          <w:color w:val="auto"/>
        </w:rPr>
        <w:t>na platformach elektronicznych</w:t>
      </w:r>
      <w:r w:rsidR="00B31631">
        <w:rPr>
          <w:rFonts w:ascii="Times New Roman" w:hAnsi="Times New Roman"/>
          <w:b w:val="0"/>
          <w:color w:val="auto"/>
        </w:rPr>
        <w:t xml:space="preserve"> upowszechniający</w:t>
      </w:r>
      <w:r w:rsidR="00CC3E0E">
        <w:rPr>
          <w:rFonts w:ascii="Times New Roman" w:hAnsi="Times New Roman"/>
          <w:b w:val="0"/>
          <w:color w:val="auto"/>
        </w:rPr>
        <w:t>ch treści naukowe</w:t>
      </w:r>
      <w:r w:rsidR="00062780">
        <w:rPr>
          <w:rFonts w:ascii="Times New Roman" w:hAnsi="Times New Roman"/>
          <w:b w:val="0"/>
          <w:color w:val="auto"/>
        </w:rPr>
        <w:t>, a także</w:t>
      </w:r>
      <w:r w:rsidR="0044351D">
        <w:rPr>
          <w:rFonts w:ascii="Times New Roman" w:hAnsi="Times New Roman"/>
          <w:b w:val="0"/>
          <w:color w:val="auto"/>
        </w:rPr>
        <w:t xml:space="preserve"> w repozytorium AMUR</w:t>
      </w:r>
      <w:r w:rsidR="0044351D" w:rsidRPr="00395625">
        <w:rPr>
          <w:rFonts w:ascii="Times New Roman" w:hAnsi="Times New Roman"/>
          <w:b w:val="0"/>
          <w:color w:val="auto"/>
        </w:rPr>
        <w:t>.</w:t>
      </w:r>
    </w:p>
    <w:p w:rsidR="0044351D" w:rsidRPr="00395625" w:rsidRDefault="0044351D" w:rsidP="0044351D">
      <w:pPr>
        <w:pStyle w:val="Zwykytekst"/>
        <w:jc w:val="both"/>
        <w:rPr>
          <w:rFonts w:ascii="Times New Roman" w:hAnsi="Times New Roman"/>
          <w:color w:val="auto"/>
        </w:rPr>
      </w:pPr>
    </w:p>
    <w:p w:rsidR="0044351D" w:rsidRDefault="004016B3" w:rsidP="0044351D">
      <w:pPr>
        <w:spacing w:line="276" w:lineRule="auto"/>
        <w:jc w:val="both"/>
        <w:rPr>
          <w:spacing w:val="-4"/>
        </w:rPr>
      </w:pPr>
      <w:r w:rsidRPr="00AB3429">
        <w:t>1</w:t>
      </w:r>
      <w:r w:rsidR="00AB3429" w:rsidRPr="00AB3429">
        <w:t>5</w:t>
      </w:r>
      <w:r w:rsidR="0044351D" w:rsidRPr="00AB3429">
        <w:t>.</w:t>
      </w:r>
      <w:r w:rsidR="0044351D" w:rsidRPr="00395625">
        <w:t xml:space="preserve"> </w:t>
      </w:r>
      <w:r w:rsidR="0044351D" w:rsidRPr="00693E50">
        <w:rPr>
          <w:b/>
          <w:spacing w:val="-4"/>
        </w:rPr>
        <w:t xml:space="preserve">Złożenie podpisu na Zgłoszeniu jest </w:t>
      </w:r>
      <w:r w:rsidR="0044351D" w:rsidRPr="007B1A72">
        <w:rPr>
          <w:b/>
          <w:spacing w:val="-4"/>
        </w:rPr>
        <w:t xml:space="preserve">równoznaczne </w:t>
      </w:r>
      <w:r w:rsidR="0044351D" w:rsidRPr="009C3385">
        <w:rPr>
          <w:b/>
          <w:color w:val="FF0000"/>
          <w:spacing w:val="-4"/>
        </w:rPr>
        <w:t xml:space="preserve">ze zgodą na wydanie publikacji </w:t>
      </w:r>
      <w:r w:rsidR="0044351D" w:rsidRPr="00542494">
        <w:rPr>
          <w:b/>
          <w:color w:val="FF0000"/>
          <w:spacing w:val="-4"/>
        </w:rPr>
        <w:t xml:space="preserve">oraz </w:t>
      </w:r>
      <w:r w:rsidR="007B1A72" w:rsidRPr="00542494">
        <w:rPr>
          <w:b/>
          <w:color w:val="FF0000"/>
          <w:spacing w:val="-4"/>
        </w:rPr>
        <w:br/>
      </w:r>
      <w:r w:rsidR="0044351D" w:rsidRPr="00542494">
        <w:rPr>
          <w:b/>
          <w:color w:val="FF0000"/>
          <w:spacing w:val="-4"/>
        </w:rPr>
        <w:t xml:space="preserve">z oświadczeniem </w:t>
      </w:r>
      <w:r w:rsidR="00B31631">
        <w:rPr>
          <w:b/>
          <w:color w:val="FF0000"/>
          <w:spacing w:val="-4"/>
        </w:rPr>
        <w:t>Redaktora</w:t>
      </w:r>
      <w:r w:rsidR="0044351D" w:rsidRPr="00542494">
        <w:rPr>
          <w:b/>
          <w:color w:val="FF0000"/>
          <w:spacing w:val="-4"/>
        </w:rPr>
        <w:t xml:space="preserve"> </w:t>
      </w:r>
      <w:r w:rsidR="00062780">
        <w:rPr>
          <w:b/>
          <w:color w:val="FF0000"/>
          <w:spacing w:val="-4"/>
        </w:rPr>
        <w:t xml:space="preserve">naczelnego </w:t>
      </w:r>
      <w:r w:rsidR="0044351D" w:rsidRPr="00542494">
        <w:rPr>
          <w:b/>
          <w:color w:val="FF0000"/>
          <w:spacing w:val="-4"/>
        </w:rPr>
        <w:t xml:space="preserve">o oryginalności </w:t>
      </w:r>
      <w:r w:rsidR="00B31631">
        <w:rPr>
          <w:b/>
          <w:color w:val="FF0000"/>
          <w:spacing w:val="-4"/>
        </w:rPr>
        <w:t xml:space="preserve">czasopisma </w:t>
      </w:r>
      <w:r w:rsidR="0044351D" w:rsidRPr="00693E50">
        <w:rPr>
          <w:spacing w:val="-4"/>
        </w:rPr>
        <w:t xml:space="preserve">i nieograniczonych w żaden sposób prawach autorskich (osobistych i majątkowych) do zgłaszanego do wydania </w:t>
      </w:r>
      <w:r w:rsidR="004C3F2E">
        <w:rPr>
          <w:spacing w:val="-4"/>
        </w:rPr>
        <w:t xml:space="preserve">numeru </w:t>
      </w:r>
      <w:r w:rsidR="0044351D" w:rsidRPr="00693E50">
        <w:rPr>
          <w:spacing w:val="-4"/>
        </w:rPr>
        <w:t xml:space="preserve">(dotyczy również materiałów uzupełniających: ilustracji, wykresów itp.). </w:t>
      </w:r>
    </w:p>
    <w:p w:rsidR="0044351D" w:rsidRDefault="0044351D" w:rsidP="0044351D">
      <w:pPr>
        <w:jc w:val="both"/>
        <w:rPr>
          <w:b/>
          <w:sz w:val="12"/>
          <w:szCs w:val="12"/>
        </w:rPr>
      </w:pPr>
    </w:p>
    <w:p w:rsidR="0044351D" w:rsidRPr="00395625" w:rsidRDefault="004016B3" w:rsidP="0044351D">
      <w:pPr>
        <w:spacing w:before="240" w:line="360" w:lineRule="auto"/>
        <w:jc w:val="both"/>
      </w:pPr>
      <w:r w:rsidRPr="00AB3429">
        <w:t>1</w:t>
      </w:r>
      <w:r w:rsidR="00CC4FA0">
        <w:t>6</w:t>
      </w:r>
      <w:r w:rsidR="0044351D" w:rsidRPr="00AB3429">
        <w:t>.</w:t>
      </w:r>
      <w:r w:rsidR="0044351D" w:rsidRPr="00395625">
        <w:t xml:space="preserve"> </w:t>
      </w:r>
      <w:r w:rsidR="00062780" w:rsidRPr="00D37A6C">
        <w:rPr>
          <w:b/>
        </w:rPr>
        <w:t xml:space="preserve">Redaktor naczelny </w:t>
      </w:r>
      <w:r w:rsidR="0044351D" w:rsidRPr="00D37A6C">
        <w:rPr>
          <w:b/>
        </w:rPr>
        <w:t>wyraża zgodę/nie wyraża zgody</w:t>
      </w:r>
      <w:r w:rsidR="004C3F2E" w:rsidRPr="00D37A6C">
        <w:rPr>
          <w:b/>
        </w:rPr>
        <w:t>*</w:t>
      </w:r>
      <w:r w:rsidR="0044351D" w:rsidRPr="00395625">
        <w:t xml:space="preserve"> na publikowanie fragmentów </w:t>
      </w:r>
      <w:r w:rsidR="00B31631">
        <w:t>czasopisma</w:t>
      </w:r>
      <w:r w:rsidR="0044351D" w:rsidRPr="00395625">
        <w:t xml:space="preserve"> na stronie Wydawnictwa Naukowego UAM oraz udostępnianie tych fragmentów innym portalom i księgarniom internetowym w celach promocyjnych.</w:t>
      </w:r>
    </w:p>
    <w:p w:rsidR="0044351D" w:rsidRDefault="0044351D" w:rsidP="0044351D">
      <w:pPr>
        <w:spacing w:line="360" w:lineRule="auto"/>
      </w:pPr>
    </w:p>
    <w:p w:rsidR="00017088" w:rsidRDefault="00017088" w:rsidP="0044351D">
      <w:pPr>
        <w:spacing w:line="360" w:lineRule="auto"/>
      </w:pPr>
    </w:p>
    <w:p w:rsidR="00017088" w:rsidRPr="00395625" w:rsidRDefault="00017088" w:rsidP="0044351D">
      <w:pPr>
        <w:spacing w:line="360" w:lineRule="auto"/>
      </w:pPr>
    </w:p>
    <w:p w:rsidR="0044351D" w:rsidRDefault="00017088" w:rsidP="000A6679">
      <w:pPr>
        <w:spacing w:line="360" w:lineRule="auto"/>
        <w:ind w:left="4956" w:firstLine="708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..</w:t>
      </w:r>
    </w:p>
    <w:p w:rsidR="00017088" w:rsidRPr="00017088" w:rsidRDefault="00017088" w:rsidP="00017088">
      <w:pPr>
        <w:spacing w:line="360" w:lineRule="auto"/>
        <w:ind w:left="5664" w:firstLine="708"/>
        <w:rPr>
          <w:sz w:val="18"/>
          <w:szCs w:val="18"/>
        </w:rPr>
      </w:pPr>
      <w:r>
        <w:rPr>
          <w:sz w:val="18"/>
          <w:szCs w:val="18"/>
        </w:rPr>
        <w:t>Podpis Redaktora naczelnego</w:t>
      </w:r>
    </w:p>
    <w:p w:rsidR="00542494" w:rsidRDefault="00542494" w:rsidP="009C3385">
      <w:pPr>
        <w:rPr>
          <w:b/>
          <w:sz w:val="22"/>
          <w:szCs w:val="22"/>
        </w:rPr>
      </w:pPr>
    </w:p>
    <w:p w:rsidR="00017088" w:rsidRDefault="00017088" w:rsidP="009C3385">
      <w:pPr>
        <w:rPr>
          <w:b/>
          <w:sz w:val="22"/>
          <w:szCs w:val="22"/>
        </w:rPr>
      </w:pPr>
    </w:p>
    <w:p w:rsidR="00017088" w:rsidRDefault="00017088" w:rsidP="009C3385">
      <w:pPr>
        <w:rPr>
          <w:b/>
          <w:sz w:val="22"/>
          <w:szCs w:val="22"/>
        </w:rPr>
      </w:pPr>
    </w:p>
    <w:p w:rsidR="00542494" w:rsidRDefault="00542494" w:rsidP="009C3385">
      <w:pPr>
        <w:rPr>
          <w:b/>
        </w:rPr>
      </w:pPr>
    </w:p>
    <w:p w:rsidR="003D0078" w:rsidRDefault="00C71A6B" w:rsidP="003D0078">
      <w:pPr>
        <w:spacing w:after="1680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5828665" cy="2053590"/>
            <wp:effectExtent l="0" t="0" r="635" b="3810"/>
            <wp:docPr id="3" name="Obraz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665" cy="205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3610" w:rsidRDefault="003D0078" w:rsidP="003D0078">
      <w:pPr>
        <w:spacing w:after="200" w:line="276" w:lineRule="auto"/>
        <w:jc w:val="center"/>
        <w:rPr>
          <w:b/>
        </w:rPr>
      </w:pPr>
      <w:r>
        <w:rPr>
          <w:b/>
        </w:rPr>
        <w:br w:type="page"/>
      </w:r>
    </w:p>
    <w:p w:rsidR="00F33610" w:rsidRDefault="00F33610" w:rsidP="00F33610">
      <w:pPr>
        <w:spacing w:before="120" w:after="200" w:line="276" w:lineRule="auto"/>
        <w:jc w:val="center"/>
        <w:rPr>
          <w:b/>
        </w:rPr>
      </w:pPr>
    </w:p>
    <w:p w:rsidR="0044351D" w:rsidRDefault="0044351D" w:rsidP="00F33610">
      <w:pPr>
        <w:spacing w:before="120" w:after="200" w:line="276" w:lineRule="auto"/>
        <w:jc w:val="center"/>
        <w:rPr>
          <w:b/>
        </w:rPr>
      </w:pPr>
      <w:r>
        <w:rPr>
          <w:b/>
        </w:rPr>
        <w:t>Klauzula informacyjna</w:t>
      </w:r>
    </w:p>
    <w:p w:rsidR="0044351D" w:rsidRPr="00062780" w:rsidRDefault="0044351D" w:rsidP="0044351D">
      <w:pPr>
        <w:jc w:val="both"/>
        <w:rPr>
          <w:sz w:val="20"/>
          <w:szCs w:val="20"/>
        </w:rPr>
      </w:pPr>
    </w:p>
    <w:p w:rsidR="0044351D" w:rsidRPr="00384DF5" w:rsidRDefault="0044351D" w:rsidP="0044351D">
      <w:pPr>
        <w:spacing w:line="276" w:lineRule="auto"/>
        <w:jc w:val="both"/>
        <w:rPr>
          <w:sz w:val="20"/>
          <w:szCs w:val="20"/>
        </w:rPr>
      </w:pPr>
      <w:r w:rsidRPr="00062780">
        <w:rPr>
          <w:sz w:val="20"/>
          <w:szCs w:val="20"/>
        </w:rPr>
        <w:t xml:space="preserve">Zgodnie z art. 13 Rozporządzenia Parlamentu Europejskiego i Rady (UE) 2016/679 z dnia 27 kwietnia 2016 r. w sprawie ochrony osób fizycznych w związku z przetwarzaniem danych osobowych – ogólne rozporządzenie o ochronie danych osobowych (Dz. U. UE L 119/1 z dnia 4 maja </w:t>
      </w:r>
      <w:r w:rsidRPr="00384DF5">
        <w:rPr>
          <w:sz w:val="20"/>
          <w:szCs w:val="20"/>
        </w:rPr>
        <w:t>2016 r., dalej jako „RODO”) informuje, iż:</w:t>
      </w:r>
    </w:p>
    <w:p w:rsidR="0044351D" w:rsidRPr="00384DF5" w:rsidRDefault="0044351D" w:rsidP="0044351D">
      <w:pPr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Administratorem Pani/Pana danych osobowych jest Uniwersytet im. Adama Mickiewicza w Poznaniu z siedzibą przy ul. Wieniawskiego 1, 61-712 Poznań.</w:t>
      </w:r>
    </w:p>
    <w:p w:rsidR="0044351D" w:rsidRPr="00384DF5" w:rsidRDefault="0044351D" w:rsidP="0044351D">
      <w:pPr>
        <w:pStyle w:val="Akapitzlist"/>
        <w:spacing w:after="100" w:afterAutospacing="1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 xml:space="preserve">Administrator danych wyznaczył Inspektora Ochrony Danych – kontakt mailowy: </w:t>
      </w:r>
      <w:hyperlink r:id="rId10" w:history="1">
        <w:r w:rsidRPr="00384DF5">
          <w:rPr>
            <w:rStyle w:val="Hipercze"/>
            <w:sz w:val="20"/>
            <w:szCs w:val="20"/>
          </w:rPr>
          <w:t>iod@amu.edu.pl</w:t>
        </w:r>
      </w:hyperlink>
      <w:r w:rsidRPr="00384DF5">
        <w:rPr>
          <w:sz w:val="20"/>
          <w:szCs w:val="20"/>
        </w:rPr>
        <w:t>.</w:t>
      </w:r>
    </w:p>
    <w:p w:rsidR="0044351D" w:rsidRPr="00384DF5" w:rsidRDefault="0044351D" w:rsidP="0044351D">
      <w:pPr>
        <w:pStyle w:val="Akapitzlist"/>
        <w:spacing w:before="36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ani/Pana dane osobowe przetwarzane będą w celu zawarcia i wykonywania umowy oraz do podjęcia niezbędnych działań przed zawarciem umowy z Uniwersytetem im. Adama Mickiewicza w Poznaniu.</w:t>
      </w:r>
    </w:p>
    <w:p w:rsidR="0044351D" w:rsidRPr="00384DF5" w:rsidRDefault="0044351D" w:rsidP="0044351D">
      <w:pPr>
        <w:pStyle w:val="Akapitzlist"/>
        <w:spacing w:before="12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odstawą prawną do przetwarzania Pani/Pana dan</w:t>
      </w:r>
      <w:r w:rsidR="00BD3757">
        <w:rPr>
          <w:sz w:val="20"/>
          <w:szCs w:val="20"/>
        </w:rPr>
        <w:t xml:space="preserve">ych osobowych jest art. 6 ust.1 </w:t>
      </w:r>
      <w:r w:rsidRPr="00384DF5">
        <w:rPr>
          <w:sz w:val="20"/>
          <w:szCs w:val="20"/>
        </w:rPr>
        <w:t>lit. b) RODO.</w:t>
      </w:r>
    </w:p>
    <w:p w:rsidR="0044351D" w:rsidRPr="00384DF5" w:rsidRDefault="0044351D" w:rsidP="0044351D">
      <w:pPr>
        <w:pStyle w:val="Akapitzlist"/>
        <w:spacing w:before="12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odanie danych osobowych jest dobrowolne, jednakże jest warunkiem zawarcia i wykonania umowy.</w:t>
      </w:r>
    </w:p>
    <w:p w:rsidR="0044351D" w:rsidRPr="00384DF5" w:rsidRDefault="0044351D" w:rsidP="0044351D">
      <w:pPr>
        <w:pStyle w:val="Akapitzlist"/>
        <w:spacing w:before="12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ani/Pana dane osobowe 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zenia lub dochodzenia roszczeń.</w:t>
      </w:r>
    </w:p>
    <w:p w:rsidR="0044351D" w:rsidRPr="00384DF5" w:rsidRDefault="0044351D" w:rsidP="0044351D">
      <w:pPr>
        <w:pStyle w:val="Akapitzlist"/>
        <w:spacing w:before="12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ani/Pana dane osobowe mogą być udostępniane innym podmiotom przetwarzającym dane osobowe na zlecenie Administratora, tj. osobom i podmiotom zaangażowanym w realizację procesu wydawniczego (w tym autorom, recenzentom, tłumaczom, grafikom, redaktorom, fotografom, podmiotom świadczącym usługi drukarskie i usługi dystrybucji). Dostęp do Pani/Pana danych będą posiadać osoby upoważnione przez Administratora do ich przetwarzania w ramach wykonywania swoich obowiązków służbowych oraz mogą być udostępniane podmiotom uprawnionym do ich otrzymania na podstawie obowiązujących przepisów prawa.</w:t>
      </w:r>
    </w:p>
    <w:p w:rsidR="0044351D" w:rsidRPr="00384DF5" w:rsidRDefault="0044351D" w:rsidP="0044351D">
      <w:pPr>
        <w:pStyle w:val="Akapitzlist"/>
        <w:spacing w:before="12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:rsidR="0044351D" w:rsidRPr="00384DF5" w:rsidRDefault="0044351D" w:rsidP="0044351D">
      <w:pPr>
        <w:pStyle w:val="Akapitzlist"/>
        <w:spacing w:before="120"/>
        <w:ind w:left="851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spacing w:before="120"/>
        <w:ind w:left="851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Przysługuje Pani/Panu prawo do wniesienia skargi do organu nadzorczego – Prezesa Urzędu Ochrony Danych Osobowych, ul. Stawki 2, 00–193 Warszawa.</w:t>
      </w:r>
    </w:p>
    <w:p w:rsidR="0044351D" w:rsidRPr="00384DF5" w:rsidRDefault="0044351D" w:rsidP="0044351D">
      <w:pPr>
        <w:pStyle w:val="Akapitzlist"/>
        <w:spacing w:before="120"/>
        <w:ind w:left="851" w:hanging="494"/>
        <w:jc w:val="both"/>
        <w:rPr>
          <w:sz w:val="20"/>
          <w:szCs w:val="20"/>
        </w:rPr>
      </w:pPr>
    </w:p>
    <w:p w:rsidR="0044351D" w:rsidRPr="00384DF5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  <w:rPr>
          <w:sz w:val="20"/>
          <w:szCs w:val="20"/>
        </w:rPr>
      </w:pPr>
      <w:r w:rsidRPr="00384DF5">
        <w:rPr>
          <w:sz w:val="20"/>
          <w:szCs w:val="20"/>
        </w:rPr>
        <w:t>W odniesieniu do Pani/Pana danych osobowych decyzje nie będą podejmowane w sposób zautomatyzowany, stosownie do art. 22 RODO.</w:t>
      </w:r>
    </w:p>
    <w:p w:rsidR="0044351D" w:rsidRPr="00062780" w:rsidRDefault="0044351D" w:rsidP="0044351D">
      <w:pPr>
        <w:rPr>
          <w:sz w:val="20"/>
          <w:szCs w:val="20"/>
        </w:rPr>
      </w:pPr>
    </w:p>
    <w:p w:rsidR="0044351D" w:rsidRPr="00062780" w:rsidRDefault="0044351D" w:rsidP="0044351D">
      <w:pPr>
        <w:rPr>
          <w:sz w:val="20"/>
          <w:szCs w:val="20"/>
        </w:rPr>
      </w:pPr>
    </w:p>
    <w:p w:rsidR="0044351D" w:rsidRPr="00062780" w:rsidRDefault="0044351D" w:rsidP="0044351D">
      <w:pPr>
        <w:rPr>
          <w:sz w:val="20"/>
          <w:szCs w:val="20"/>
        </w:rPr>
      </w:pPr>
    </w:p>
    <w:p w:rsidR="0044351D" w:rsidRPr="00062780" w:rsidRDefault="0044351D" w:rsidP="0044351D">
      <w:pPr>
        <w:rPr>
          <w:sz w:val="20"/>
          <w:szCs w:val="20"/>
        </w:rPr>
      </w:pPr>
    </w:p>
    <w:p w:rsidR="0044351D" w:rsidRPr="00062780" w:rsidRDefault="0044351D" w:rsidP="0044351D">
      <w:pPr>
        <w:rPr>
          <w:sz w:val="20"/>
          <w:szCs w:val="20"/>
        </w:rPr>
      </w:pPr>
    </w:p>
    <w:p w:rsidR="0044351D" w:rsidRPr="00062780" w:rsidRDefault="007B1A72" w:rsidP="0044351D">
      <w:pPr>
        <w:ind w:left="4248"/>
        <w:rPr>
          <w:sz w:val="20"/>
          <w:szCs w:val="20"/>
        </w:rPr>
      </w:pPr>
      <w:r w:rsidRPr="00062780">
        <w:rPr>
          <w:sz w:val="20"/>
          <w:szCs w:val="20"/>
        </w:rPr>
        <w:t>Przyjął</w:t>
      </w:r>
      <w:r w:rsidR="0044351D" w:rsidRPr="00062780">
        <w:rPr>
          <w:sz w:val="20"/>
          <w:szCs w:val="20"/>
        </w:rPr>
        <w:t>em/Przyjęłam do wiadomości:</w:t>
      </w:r>
    </w:p>
    <w:p w:rsidR="0044351D" w:rsidRPr="00062780" w:rsidRDefault="0044351D" w:rsidP="0044351D">
      <w:pPr>
        <w:ind w:left="4248"/>
        <w:rPr>
          <w:sz w:val="20"/>
          <w:szCs w:val="20"/>
        </w:rPr>
      </w:pPr>
    </w:p>
    <w:p w:rsidR="0044351D" w:rsidRPr="00062780" w:rsidRDefault="0044351D" w:rsidP="0044351D">
      <w:pPr>
        <w:ind w:left="4248"/>
        <w:rPr>
          <w:sz w:val="20"/>
          <w:szCs w:val="20"/>
        </w:rPr>
      </w:pPr>
    </w:p>
    <w:p w:rsidR="0044351D" w:rsidRPr="00062780" w:rsidRDefault="0044351D" w:rsidP="0044351D">
      <w:pPr>
        <w:rPr>
          <w:sz w:val="20"/>
          <w:szCs w:val="20"/>
        </w:rPr>
      </w:pPr>
    </w:p>
    <w:p w:rsidR="0044351D" w:rsidRPr="00062780" w:rsidRDefault="0044351D" w:rsidP="0044351D">
      <w:pPr>
        <w:ind w:left="2832" w:firstLine="708"/>
        <w:rPr>
          <w:sz w:val="20"/>
          <w:szCs w:val="20"/>
        </w:rPr>
      </w:pPr>
      <w:r w:rsidRPr="00062780">
        <w:rPr>
          <w:sz w:val="20"/>
          <w:szCs w:val="20"/>
        </w:rPr>
        <w:t xml:space="preserve">   ….………………………………………………………………….</w:t>
      </w:r>
    </w:p>
    <w:p w:rsidR="0044351D" w:rsidRPr="006C50AD" w:rsidRDefault="0044351D" w:rsidP="0044351D">
      <w:pPr>
        <w:ind w:left="4956"/>
        <w:rPr>
          <w:b/>
          <w:sz w:val="18"/>
          <w:szCs w:val="18"/>
        </w:rPr>
      </w:pPr>
      <w:r w:rsidRPr="006C50AD">
        <w:rPr>
          <w:sz w:val="18"/>
          <w:szCs w:val="18"/>
        </w:rPr>
        <w:t xml:space="preserve">           Podpis </w:t>
      </w:r>
      <w:r w:rsidR="00384DF5" w:rsidRPr="006C50AD">
        <w:rPr>
          <w:sz w:val="18"/>
          <w:szCs w:val="18"/>
        </w:rPr>
        <w:t>Redaktora naczelnego</w:t>
      </w:r>
      <w:r w:rsidRPr="006C50AD">
        <w:rPr>
          <w:b/>
          <w:sz w:val="18"/>
          <w:szCs w:val="18"/>
        </w:rPr>
        <w:t xml:space="preserve"> </w:t>
      </w:r>
    </w:p>
    <w:p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:rsidR="00F33610" w:rsidRDefault="00F33610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:rsidR="00002D41" w:rsidRDefault="00002D41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:rsidR="00F15361" w:rsidRDefault="0044351D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GÓLNE WSKAZÓWKI </w:t>
      </w:r>
      <w:r w:rsidRPr="00395625">
        <w:rPr>
          <w:rStyle w:val="Pogrubienie"/>
          <w:sz w:val="22"/>
          <w:szCs w:val="22"/>
        </w:rPr>
        <w:t>DLA REDAKTORA</w:t>
      </w:r>
      <w:r w:rsidR="00F15361">
        <w:rPr>
          <w:rStyle w:val="Pogrubienie"/>
          <w:sz w:val="22"/>
          <w:szCs w:val="22"/>
        </w:rPr>
        <w:t>/REDAKCJI</w:t>
      </w:r>
      <w:r w:rsidRPr="00395625">
        <w:rPr>
          <w:rStyle w:val="Pogrubienie"/>
          <w:sz w:val="22"/>
          <w:szCs w:val="22"/>
        </w:rPr>
        <w:t xml:space="preserve"> </w:t>
      </w:r>
      <w:r w:rsidR="00F15361">
        <w:rPr>
          <w:rStyle w:val="Pogrubienie"/>
          <w:sz w:val="22"/>
          <w:szCs w:val="22"/>
        </w:rPr>
        <w:t xml:space="preserve">CZASOPISMA </w:t>
      </w:r>
      <w:r w:rsidR="00F15361" w:rsidRPr="00395625">
        <w:rPr>
          <w:rStyle w:val="Pogrubienie"/>
          <w:sz w:val="22"/>
          <w:szCs w:val="22"/>
        </w:rPr>
        <w:t>NAUKOWEGO</w:t>
      </w:r>
    </w:p>
    <w:p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 </w:t>
      </w:r>
      <w:r>
        <w:rPr>
          <w:rStyle w:val="Pogrubienie"/>
          <w:sz w:val="22"/>
          <w:szCs w:val="22"/>
        </w:rPr>
        <w:br/>
      </w:r>
      <w:r w:rsidRPr="0027305B">
        <w:rPr>
          <w:rStyle w:val="Pogrubienie"/>
          <w:sz w:val="22"/>
          <w:szCs w:val="22"/>
        </w:rPr>
        <w:t xml:space="preserve">KOMPLETU materiałów </w:t>
      </w:r>
    </w:p>
    <w:p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93221D" w:rsidRDefault="0044351D" w:rsidP="0044351D">
      <w:pPr>
        <w:shd w:val="clear" w:color="auto" w:fill="FFFFFF"/>
        <w:spacing w:after="120"/>
        <w:ind w:firstLine="720"/>
        <w:jc w:val="both"/>
        <w:textAlignment w:val="top"/>
        <w:outlineLvl w:val="0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Redak</w:t>
      </w:r>
      <w:r w:rsidR="00F15361">
        <w:rPr>
          <w:rStyle w:val="Pogrubienie"/>
          <w:sz w:val="22"/>
          <w:szCs w:val="22"/>
        </w:rPr>
        <w:t>cja</w:t>
      </w:r>
      <w:r w:rsidRPr="0093221D">
        <w:rPr>
          <w:rStyle w:val="Pogrubienie"/>
          <w:sz w:val="22"/>
          <w:szCs w:val="22"/>
        </w:rPr>
        <w:t xml:space="preserve"> </w:t>
      </w:r>
      <w:r w:rsidR="00F15361">
        <w:rPr>
          <w:rStyle w:val="Pogrubienie"/>
          <w:sz w:val="22"/>
          <w:szCs w:val="22"/>
        </w:rPr>
        <w:t>czasopisma</w:t>
      </w:r>
      <w:r w:rsidRPr="0093221D">
        <w:rPr>
          <w:rStyle w:val="Pogrubienie"/>
          <w:sz w:val="22"/>
          <w:szCs w:val="22"/>
        </w:rPr>
        <w:t>:</w:t>
      </w:r>
    </w:p>
    <w:p w:rsidR="0044351D" w:rsidRPr="0093221D" w:rsidRDefault="0044351D" w:rsidP="0044351D">
      <w:pPr>
        <w:numPr>
          <w:ilvl w:val="0"/>
          <w:numId w:val="1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sz w:val="22"/>
          <w:szCs w:val="22"/>
        </w:rPr>
        <w:t xml:space="preserve">przygotowuje szczegółową instrukcję dla autorów, w której określa układ artykułu </w:t>
      </w:r>
      <w:r w:rsidR="00F15361">
        <w:rPr>
          <w:sz w:val="22"/>
          <w:szCs w:val="22"/>
        </w:rPr>
        <w:t>oraz zasady sporządzania aparatu naukowego (tzn. wzory przypisów, bibliografii, opisów tabel itp.)</w:t>
      </w:r>
    </w:p>
    <w:p w:rsidR="0044351D" w:rsidRPr="0093221D" w:rsidRDefault="0044351D" w:rsidP="0044351D">
      <w:pPr>
        <w:numPr>
          <w:ilvl w:val="0"/>
          <w:numId w:val="1"/>
        </w:numPr>
        <w:shd w:val="clear" w:color="auto" w:fill="FFFFFF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dostarcza do Wydawnictwa umowy z Autorami poszczególnych </w:t>
      </w:r>
      <w:r w:rsidR="00F15361">
        <w:rPr>
          <w:rStyle w:val="Pogrubienie"/>
          <w:sz w:val="22"/>
          <w:szCs w:val="22"/>
        </w:rPr>
        <w:t>artykułów danego numeru</w:t>
      </w:r>
      <w:r w:rsidRPr="0093221D">
        <w:rPr>
          <w:rStyle w:val="Pogrubienie"/>
          <w:sz w:val="22"/>
          <w:szCs w:val="22"/>
        </w:rPr>
        <w:t xml:space="preserve"> </w:t>
      </w:r>
    </w:p>
    <w:p w:rsidR="0044351D" w:rsidRPr="0093221D" w:rsidRDefault="0044351D" w:rsidP="0044351D">
      <w:pPr>
        <w:shd w:val="clear" w:color="auto" w:fill="FFFFFF"/>
        <w:spacing w:after="120"/>
        <w:ind w:left="714"/>
        <w:jc w:val="both"/>
        <w:textAlignment w:val="top"/>
        <w:rPr>
          <w:b/>
          <w:sz w:val="22"/>
          <w:szCs w:val="22"/>
        </w:rPr>
      </w:pPr>
      <w:r w:rsidRPr="0093221D">
        <w:rPr>
          <w:rStyle w:val="Pogrubienie"/>
          <w:b w:val="0"/>
          <w:sz w:val="22"/>
          <w:szCs w:val="22"/>
        </w:rPr>
        <w:t xml:space="preserve">(plik do pobrania na stronie Wydawnictwa w zakładce DLA AUTORÓW) </w:t>
      </w:r>
    </w:p>
    <w:p w:rsidR="0044351D" w:rsidRPr="00CC4FA0" w:rsidRDefault="0044351D" w:rsidP="0044351D">
      <w:pPr>
        <w:numPr>
          <w:ilvl w:val="0"/>
          <w:numId w:val="3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CC4FA0">
        <w:rPr>
          <w:sz w:val="22"/>
          <w:szCs w:val="22"/>
        </w:rPr>
        <w:t>przekazuje do Wydawnictwa</w:t>
      </w:r>
      <w:r w:rsidRPr="00CC4FA0">
        <w:rPr>
          <w:rStyle w:val="Pogrubienie"/>
          <w:sz w:val="22"/>
          <w:szCs w:val="22"/>
        </w:rPr>
        <w:t xml:space="preserve"> skompletowany </w:t>
      </w:r>
      <w:r w:rsidR="00F15361" w:rsidRPr="00CC4FA0">
        <w:rPr>
          <w:rStyle w:val="Pogrubienie"/>
          <w:sz w:val="22"/>
          <w:szCs w:val="22"/>
        </w:rPr>
        <w:t>numer</w:t>
      </w:r>
      <w:r w:rsidRPr="00CC4FA0">
        <w:rPr>
          <w:rStyle w:val="Pogrubienie"/>
          <w:sz w:val="22"/>
          <w:szCs w:val="22"/>
        </w:rPr>
        <w:t xml:space="preserve"> </w:t>
      </w:r>
      <w:r w:rsidRPr="00CC4FA0">
        <w:rPr>
          <w:sz w:val="22"/>
          <w:szCs w:val="22"/>
        </w:rPr>
        <w:t>z ostatecznym spisem treści</w:t>
      </w:r>
      <w:r w:rsidR="0077481D" w:rsidRPr="00CC4FA0">
        <w:rPr>
          <w:sz w:val="22"/>
          <w:szCs w:val="22"/>
        </w:rPr>
        <w:t>, a także artykułami uporządkowanymi i opisanymi zgodnie ze spisem treści</w:t>
      </w:r>
      <w:r w:rsidRPr="00CC4FA0">
        <w:rPr>
          <w:sz w:val="22"/>
          <w:szCs w:val="22"/>
        </w:rPr>
        <w:t xml:space="preserve">; całość w postaci wydruku i odpowiadającej wydrukowi wersji elektronicznej (+ fonty specjalne użyte przez autorów) </w:t>
      </w:r>
    </w:p>
    <w:p w:rsidR="00891E09" w:rsidRPr="00891E09" w:rsidRDefault="0044351D" w:rsidP="00891E09">
      <w:pPr>
        <w:numPr>
          <w:ilvl w:val="0"/>
          <w:numId w:val="5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r w:rsidRPr="00CC4FA0">
        <w:rPr>
          <w:sz w:val="22"/>
          <w:szCs w:val="22"/>
        </w:rPr>
        <w:t xml:space="preserve">podczas procesu wydawniczego współpracuje z redaktorem prowadzącym </w:t>
      </w:r>
      <w:r w:rsidR="00F15361" w:rsidRPr="00CC4FA0">
        <w:rPr>
          <w:sz w:val="22"/>
          <w:szCs w:val="22"/>
        </w:rPr>
        <w:t xml:space="preserve">czasopismo </w:t>
      </w:r>
      <w:r w:rsidRPr="00CC4FA0">
        <w:rPr>
          <w:sz w:val="22"/>
          <w:szCs w:val="22"/>
        </w:rPr>
        <w:br/>
        <w:t>w Wydawnictwie</w:t>
      </w:r>
      <w:r w:rsidRPr="0093221D">
        <w:rPr>
          <w:sz w:val="22"/>
          <w:szCs w:val="22"/>
        </w:rPr>
        <w:t>, jest pośrednikiem między Autorami artykułów a</w:t>
      </w:r>
      <w:r w:rsidR="00F15361">
        <w:rPr>
          <w:sz w:val="22"/>
          <w:szCs w:val="22"/>
        </w:rPr>
        <w:t xml:space="preserve"> Wydawnictwem</w:t>
      </w:r>
      <w:r w:rsidRPr="0093221D">
        <w:rPr>
          <w:sz w:val="22"/>
          <w:szCs w:val="22"/>
        </w:rPr>
        <w:t xml:space="preserve">, rozstrzyga wszystkie wątpliwości i udziela odpowiedzi na pytania związane z publikacją. </w:t>
      </w:r>
    </w:p>
    <w:p w:rsidR="0044351D" w:rsidRPr="0093221D" w:rsidRDefault="00891E09" w:rsidP="00891E09">
      <w:pPr>
        <w:shd w:val="clear" w:color="auto" w:fill="FFFFFF"/>
        <w:spacing w:after="240"/>
        <w:ind w:left="714"/>
        <w:textAlignment w:val="top"/>
        <w:rPr>
          <w:spacing w:val="-2"/>
        </w:rPr>
      </w:pPr>
      <w:r>
        <w:rPr>
          <w:rStyle w:val="Pogrubienie"/>
          <w:spacing w:val="-2"/>
          <w:sz w:val="22"/>
          <w:szCs w:val="22"/>
        </w:rPr>
        <w:br/>
      </w:r>
      <w:r w:rsidR="0044351D" w:rsidRPr="0093221D">
        <w:rPr>
          <w:rStyle w:val="Pogrubienie"/>
          <w:spacing w:val="-2"/>
          <w:sz w:val="22"/>
          <w:szCs w:val="22"/>
        </w:rPr>
        <w:t>Redaktor</w:t>
      </w:r>
      <w:r w:rsidR="00F15361">
        <w:rPr>
          <w:rStyle w:val="Pogrubienie"/>
          <w:spacing w:val="-2"/>
          <w:sz w:val="22"/>
          <w:szCs w:val="22"/>
        </w:rPr>
        <w:t xml:space="preserve">/redakcja czasopisma </w:t>
      </w:r>
      <w:r w:rsidR="0044351D" w:rsidRPr="0093221D">
        <w:rPr>
          <w:rStyle w:val="Pogrubienie"/>
          <w:spacing w:val="-2"/>
          <w:sz w:val="22"/>
          <w:szCs w:val="22"/>
        </w:rPr>
        <w:t xml:space="preserve"> zobowiązany jest do przekazania autorom tekst</w:t>
      </w:r>
      <w:r w:rsidR="00CC3E0E">
        <w:rPr>
          <w:rStyle w:val="Pogrubienie"/>
          <w:spacing w:val="-2"/>
          <w:sz w:val="22"/>
          <w:szCs w:val="22"/>
        </w:rPr>
        <w:t>ów</w:t>
      </w:r>
      <w:r w:rsidR="0044351D" w:rsidRPr="0093221D">
        <w:rPr>
          <w:rStyle w:val="Pogrubienie"/>
          <w:spacing w:val="-2"/>
          <w:sz w:val="22"/>
          <w:szCs w:val="22"/>
        </w:rPr>
        <w:t xml:space="preserve"> do korekty autorskiej</w:t>
      </w:r>
      <w:r w:rsidR="0044351D" w:rsidRPr="0093221D">
        <w:rPr>
          <w:spacing w:val="-2"/>
        </w:rPr>
        <w:br/>
      </w: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  <w:r w:rsidRPr="0093221D">
        <w:rPr>
          <w:rFonts w:ascii="Times New Roman" w:hAnsi="Times New Roman"/>
          <w:color w:val="auto"/>
        </w:rPr>
        <w:br/>
      </w: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ind w:firstLine="5103"/>
      </w:pPr>
      <w:r w:rsidRPr="0093221D">
        <w:t>Przyjąłem/Przyjęłam do wiadomości:</w:t>
      </w:r>
    </w:p>
    <w:p w:rsidR="0044351D" w:rsidRPr="0093221D" w:rsidRDefault="0044351D" w:rsidP="0044351D">
      <w:pPr>
        <w:ind w:left="4248" w:firstLine="5103"/>
      </w:pPr>
    </w:p>
    <w:p w:rsidR="0044351D" w:rsidRPr="0093221D" w:rsidRDefault="0044351D" w:rsidP="0044351D">
      <w:pPr>
        <w:ind w:left="4248" w:firstLine="5103"/>
      </w:pPr>
    </w:p>
    <w:p w:rsidR="0044351D" w:rsidRPr="0093221D" w:rsidRDefault="0044351D" w:rsidP="0044351D">
      <w:pPr>
        <w:ind w:firstLine="5103"/>
      </w:pPr>
    </w:p>
    <w:p w:rsidR="0044351D" w:rsidRPr="006C50AD" w:rsidRDefault="0044351D" w:rsidP="0044351D">
      <w:pPr>
        <w:ind w:firstLine="4536"/>
        <w:rPr>
          <w:sz w:val="18"/>
          <w:szCs w:val="18"/>
        </w:rPr>
      </w:pPr>
      <w:r w:rsidRPr="006C50AD">
        <w:rPr>
          <w:sz w:val="18"/>
          <w:szCs w:val="18"/>
        </w:rPr>
        <w:t>….………………………………………………………………</w:t>
      </w:r>
    </w:p>
    <w:p w:rsidR="0044351D" w:rsidRPr="006C50AD" w:rsidRDefault="0044351D" w:rsidP="004F216B">
      <w:pPr>
        <w:ind w:left="4956" w:firstLine="708"/>
        <w:rPr>
          <w:b/>
          <w:sz w:val="18"/>
          <w:szCs w:val="18"/>
        </w:rPr>
      </w:pPr>
      <w:r w:rsidRPr="006C50AD">
        <w:rPr>
          <w:sz w:val="18"/>
          <w:szCs w:val="18"/>
        </w:rPr>
        <w:t xml:space="preserve">Podpis Redaktora </w:t>
      </w:r>
      <w:r w:rsidR="00F33610" w:rsidRPr="006C50AD">
        <w:rPr>
          <w:sz w:val="18"/>
          <w:szCs w:val="18"/>
        </w:rPr>
        <w:t>naczelnego</w:t>
      </w:r>
    </w:p>
    <w:p w:rsidR="0044351D" w:rsidRPr="00395625" w:rsidRDefault="0044351D" w:rsidP="0044351D">
      <w:pPr>
        <w:pStyle w:val="Zwykytekst"/>
        <w:jc w:val="center"/>
        <w:rPr>
          <w:rFonts w:ascii="Times New Roman" w:hAnsi="Times New Roman"/>
          <w:color w:val="auto"/>
        </w:rPr>
      </w:pPr>
      <w:r w:rsidRPr="00395625">
        <w:rPr>
          <w:rFonts w:ascii="Times New Roman" w:hAnsi="Times New Roman"/>
          <w:color w:val="auto"/>
        </w:rPr>
        <w:br/>
      </w:r>
    </w:p>
    <w:p w:rsidR="0044351D" w:rsidRPr="00395625" w:rsidRDefault="0044351D" w:rsidP="0044351D">
      <w:pPr>
        <w:ind w:left="360"/>
        <w:rPr>
          <w:sz w:val="22"/>
          <w:szCs w:val="22"/>
        </w:rPr>
      </w:pPr>
    </w:p>
    <w:p w:rsidR="0044351D" w:rsidRDefault="0044351D" w:rsidP="0044351D"/>
    <w:p w:rsidR="0051223D" w:rsidRDefault="0051223D"/>
    <w:sectPr w:rsidR="0051223D" w:rsidSect="00002D41">
      <w:headerReference w:type="default" r:id="rId11"/>
      <w:footerReference w:type="default" r:id="rId12"/>
      <w:pgSz w:w="11906" w:h="16838"/>
      <w:pgMar w:top="567" w:right="1276" w:bottom="284" w:left="1418" w:header="426" w:footer="3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7ED1" w:rsidRDefault="00A47ED1">
      <w:r>
        <w:separator/>
      </w:r>
    </w:p>
  </w:endnote>
  <w:endnote w:type="continuationSeparator" w:id="0">
    <w:p w:rsidR="00A47ED1" w:rsidRDefault="00A4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F2E" w:rsidRDefault="004C3F2E">
    <w:pPr>
      <w:pStyle w:val="Stopka"/>
    </w:pPr>
    <w:r>
      <w:rPr>
        <w:sz w:val="20"/>
        <w:szCs w:val="20"/>
      </w:rPr>
      <w:t>*Niepotrzebne skreślić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7ED1" w:rsidRDefault="00A47ED1">
      <w:r>
        <w:separator/>
      </w:r>
    </w:p>
  </w:footnote>
  <w:footnote w:type="continuationSeparator" w:id="0">
    <w:p w:rsidR="00A47ED1" w:rsidRDefault="00A47E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55AC" w:rsidRPr="004C3F2E" w:rsidRDefault="00B31631" w:rsidP="00FA35A8">
    <w:pPr>
      <w:pStyle w:val="Nagwek"/>
      <w:jc w:val="center"/>
      <w:rPr>
        <w:spacing w:val="-2"/>
        <w:sz w:val="18"/>
        <w:szCs w:val="18"/>
      </w:rPr>
    </w:pPr>
    <w:r w:rsidRPr="004C3F2E">
      <w:rPr>
        <w:spacing w:val="-2"/>
        <w:sz w:val="18"/>
        <w:szCs w:val="18"/>
      </w:rPr>
      <w:t xml:space="preserve">Czasopismo – </w:t>
    </w:r>
    <w:r w:rsidR="00CA11C4" w:rsidRPr="004C3F2E">
      <w:rPr>
        <w:spacing w:val="-2"/>
        <w:sz w:val="18"/>
        <w:szCs w:val="18"/>
      </w:rPr>
      <w:t xml:space="preserve">zgłoszenie propozycji wydawniczej w roku </w:t>
    </w:r>
    <w:r w:rsidR="00FA35A8" w:rsidRPr="004C3F2E">
      <w:rPr>
        <w:spacing w:val="-2"/>
        <w:sz w:val="18"/>
        <w:szCs w:val="18"/>
      </w:rPr>
      <w:t xml:space="preserve">akademickim </w:t>
    </w:r>
    <w:r w:rsidR="00CA11C4" w:rsidRPr="004C3F2E">
      <w:rPr>
        <w:spacing w:val="-2"/>
        <w:sz w:val="18"/>
        <w:szCs w:val="18"/>
      </w:rPr>
      <w:t>20</w:t>
    </w:r>
    <w:r w:rsidRPr="004C3F2E">
      <w:rPr>
        <w:spacing w:val="-2"/>
        <w:sz w:val="18"/>
        <w:szCs w:val="18"/>
      </w:rPr>
      <w:t>2</w:t>
    </w:r>
    <w:r w:rsidR="007B32F7">
      <w:rPr>
        <w:spacing w:val="-2"/>
        <w:sz w:val="18"/>
        <w:szCs w:val="18"/>
      </w:rPr>
      <w:t>1</w:t>
    </w:r>
    <w:r w:rsidR="00CA11C4" w:rsidRPr="004C3F2E">
      <w:rPr>
        <w:spacing w:val="-2"/>
        <w:sz w:val="18"/>
        <w:szCs w:val="18"/>
      </w:rPr>
      <w:t>/202</w:t>
    </w:r>
    <w:r w:rsidR="007B32F7">
      <w:rPr>
        <w:spacing w:val="-2"/>
        <w:sz w:val="18"/>
        <w:szCs w:val="18"/>
      </w:rPr>
      <w:t>2</w:t>
    </w:r>
  </w:p>
  <w:p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65F24"/>
    <w:multiLevelType w:val="hybridMultilevel"/>
    <w:tmpl w:val="69AC6494"/>
    <w:lvl w:ilvl="0" w:tplc="3C4C9B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SwNDA2MjQwsDBX0lEKTi0uzszPAykwqwUAMwA94CwAAAA="/>
  </w:docVars>
  <w:rsids>
    <w:rsidRoot w:val="0044351D"/>
    <w:rsid w:val="00002D41"/>
    <w:rsid w:val="00011636"/>
    <w:rsid w:val="00017088"/>
    <w:rsid w:val="0003783F"/>
    <w:rsid w:val="00062780"/>
    <w:rsid w:val="00071205"/>
    <w:rsid w:val="000A6679"/>
    <w:rsid w:val="000D0D5C"/>
    <w:rsid w:val="000D504F"/>
    <w:rsid w:val="000F343E"/>
    <w:rsid w:val="001234FD"/>
    <w:rsid w:val="001670E0"/>
    <w:rsid w:val="001E02D9"/>
    <w:rsid w:val="00215049"/>
    <w:rsid w:val="00243319"/>
    <w:rsid w:val="002D7A80"/>
    <w:rsid w:val="002F23F5"/>
    <w:rsid w:val="00324830"/>
    <w:rsid w:val="00335503"/>
    <w:rsid w:val="00341D4F"/>
    <w:rsid w:val="00342A78"/>
    <w:rsid w:val="00351197"/>
    <w:rsid w:val="00372C5B"/>
    <w:rsid w:val="00384DF5"/>
    <w:rsid w:val="003C1E52"/>
    <w:rsid w:val="003D0078"/>
    <w:rsid w:val="003E69D3"/>
    <w:rsid w:val="003E6A62"/>
    <w:rsid w:val="004016B3"/>
    <w:rsid w:val="00412F0E"/>
    <w:rsid w:val="00424B4C"/>
    <w:rsid w:val="004342EF"/>
    <w:rsid w:val="004414A9"/>
    <w:rsid w:val="0044351D"/>
    <w:rsid w:val="00466ED1"/>
    <w:rsid w:val="004C3F2E"/>
    <w:rsid w:val="004F216B"/>
    <w:rsid w:val="0051223D"/>
    <w:rsid w:val="005232A3"/>
    <w:rsid w:val="00526E30"/>
    <w:rsid w:val="00534DDA"/>
    <w:rsid w:val="00542494"/>
    <w:rsid w:val="005A3DAC"/>
    <w:rsid w:val="005D488E"/>
    <w:rsid w:val="00607E03"/>
    <w:rsid w:val="006336D3"/>
    <w:rsid w:val="0069125C"/>
    <w:rsid w:val="006A7560"/>
    <w:rsid w:val="006C50AD"/>
    <w:rsid w:val="006C53DA"/>
    <w:rsid w:val="006E3D5E"/>
    <w:rsid w:val="006F7BD7"/>
    <w:rsid w:val="00702B28"/>
    <w:rsid w:val="007416E1"/>
    <w:rsid w:val="007441E9"/>
    <w:rsid w:val="0077481D"/>
    <w:rsid w:val="007B1A72"/>
    <w:rsid w:val="007B32F7"/>
    <w:rsid w:val="007B5AD8"/>
    <w:rsid w:val="007B7580"/>
    <w:rsid w:val="007C4DA2"/>
    <w:rsid w:val="007D4BAB"/>
    <w:rsid w:val="007D7B52"/>
    <w:rsid w:val="007F513C"/>
    <w:rsid w:val="00857CD0"/>
    <w:rsid w:val="00881D19"/>
    <w:rsid w:val="00891E09"/>
    <w:rsid w:val="0089667A"/>
    <w:rsid w:val="008A7BFF"/>
    <w:rsid w:val="008D13B5"/>
    <w:rsid w:val="008D40E3"/>
    <w:rsid w:val="008E5976"/>
    <w:rsid w:val="008F0FFC"/>
    <w:rsid w:val="009004D0"/>
    <w:rsid w:val="00915CD1"/>
    <w:rsid w:val="0093221D"/>
    <w:rsid w:val="0094038D"/>
    <w:rsid w:val="00946BE5"/>
    <w:rsid w:val="00956C86"/>
    <w:rsid w:val="00991895"/>
    <w:rsid w:val="009B7547"/>
    <w:rsid w:val="009C3385"/>
    <w:rsid w:val="009D5039"/>
    <w:rsid w:val="009D54D7"/>
    <w:rsid w:val="009F693E"/>
    <w:rsid w:val="00A21A95"/>
    <w:rsid w:val="00A47ED1"/>
    <w:rsid w:val="00A532F4"/>
    <w:rsid w:val="00A84D83"/>
    <w:rsid w:val="00A87130"/>
    <w:rsid w:val="00AB3429"/>
    <w:rsid w:val="00AE0140"/>
    <w:rsid w:val="00B14146"/>
    <w:rsid w:val="00B1698B"/>
    <w:rsid w:val="00B31631"/>
    <w:rsid w:val="00B844A7"/>
    <w:rsid w:val="00BD3757"/>
    <w:rsid w:val="00BE7E87"/>
    <w:rsid w:val="00C71A6B"/>
    <w:rsid w:val="00C96CCC"/>
    <w:rsid w:val="00CA11C4"/>
    <w:rsid w:val="00CC3E0E"/>
    <w:rsid w:val="00CC4FA0"/>
    <w:rsid w:val="00CD111E"/>
    <w:rsid w:val="00CE4E91"/>
    <w:rsid w:val="00D37A6C"/>
    <w:rsid w:val="00DA37C0"/>
    <w:rsid w:val="00DA446B"/>
    <w:rsid w:val="00DA63E2"/>
    <w:rsid w:val="00DB73DD"/>
    <w:rsid w:val="00DD1965"/>
    <w:rsid w:val="00E1542D"/>
    <w:rsid w:val="00E22572"/>
    <w:rsid w:val="00E660DA"/>
    <w:rsid w:val="00E93AE2"/>
    <w:rsid w:val="00ED686E"/>
    <w:rsid w:val="00F0548B"/>
    <w:rsid w:val="00F15361"/>
    <w:rsid w:val="00F33610"/>
    <w:rsid w:val="00F36084"/>
    <w:rsid w:val="00F80725"/>
    <w:rsid w:val="00FA35A8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10D84E"/>
  <w15:docId w15:val="{26CA0078-5A7B-4E25-911E-16CD16E6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4C3F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urbanczyk@amu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od@amu.edu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F3DE64-1816-4F54-B5D5-202F4E496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1</Words>
  <Characters>6490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ławomir Erkiert</cp:lastModifiedBy>
  <cp:revision>3</cp:revision>
  <cp:lastPrinted>2021-10-19T08:10:00Z</cp:lastPrinted>
  <dcterms:created xsi:type="dcterms:W3CDTF">2021-11-09T11:52:00Z</dcterms:created>
  <dcterms:modified xsi:type="dcterms:W3CDTF">2022-02-24T10:50:00Z</dcterms:modified>
</cp:coreProperties>
</file>